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11C7EE" w14:textId="1FA409F7" w:rsidR="00053057" w:rsidRPr="00F2302B" w:rsidRDefault="002C2BF3" w:rsidP="0080029F">
      <w:pPr>
        <w:spacing w:before="70"/>
        <w:ind w:left="101"/>
        <w:jc w:val="center"/>
        <w:rPr>
          <w:b/>
          <w:sz w:val="20"/>
          <w:szCs w:val="20"/>
        </w:rPr>
      </w:pPr>
      <w:bookmarkStart w:id="0" w:name="_GoBack"/>
      <w:bookmarkEnd w:id="0"/>
      <w:r w:rsidRPr="00F2302B">
        <w:rPr>
          <w:b/>
          <w:sz w:val="20"/>
          <w:szCs w:val="20"/>
        </w:rPr>
        <w:t xml:space="preserve">ANEXO </w:t>
      </w:r>
      <w:r w:rsidR="00330506" w:rsidRPr="00F2302B">
        <w:rPr>
          <w:b/>
          <w:sz w:val="20"/>
          <w:szCs w:val="20"/>
        </w:rPr>
        <w:t>I</w:t>
      </w:r>
      <w:r w:rsidRPr="00F2302B">
        <w:rPr>
          <w:b/>
          <w:sz w:val="20"/>
          <w:szCs w:val="20"/>
        </w:rPr>
        <w:t>V – DECLARAÇÃO ESTRANGEIRO</w:t>
      </w:r>
    </w:p>
    <w:p w14:paraId="162FA724" w14:textId="77777777" w:rsidR="00053057" w:rsidRPr="00F2302B" w:rsidRDefault="00053057" w:rsidP="0080029F">
      <w:pPr>
        <w:pStyle w:val="Corpodetexto"/>
        <w:ind w:left="101"/>
        <w:rPr>
          <w:b/>
          <w:sz w:val="20"/>
          <w:szCs w:val="20"/>
        </w:rPr>
      </w:pPr>
    </w:p>
    <w:p w14:paraId="3D2BD3F7" w14:textId="77777777" w:rsidR="00053057" w:rsidRPr="00F2302B" w:rsidRDefault="00053057" w:rsidP="0080029F">
      <w:pPr>
        <w:pStyle w:val="Corpodetexto"/>
        <w:ind w:left="101"/>
        <w:rPr>
          <w:b/>
          <w:sz w:val="20"/>
          <w:szCs w:val="20"/>
        </w:rPr>
      </w:pPr>
    </w:p>
    <w:p w14:paraId="556F73EF" w14:textId="77777777" w:rsidR="00053057" w:rsidRPr="00F2302B" w:rsidRDefault="00053057" w:rsidP="0080029F">
      <w:pPr>
        <w:pStyle w:val="Corpodetexto"/>
        <w:ind w:left="101"/>
        <w:rPr>
          <w:b/>
          <w:sz w:val="20"/>
          <w:szCs w:val="20"/>
        </w:rPr>
      </w:pPr>
    </w:p>
    <w:p w14:paraId="612199C7" w14:textId="77777777" w:rsidR="00053057" w:rsidRPr="00F2302B" w:rsidRDefault="002C2BF3" w:rsidP="0080029F">
      <w:pPr>
        <w:ind w:left="101"/>
        <w:jc w:val="center"/>
        <w:rPr>
          <w:b/>
          <w:sz w:val="20"/>
          <w:szCs w:val="20"/>
        </w:rPr>
      </w:pPr>
      <w:r w:rsidRPr="00F2302B">
        <w:rPr>
          <w:b/>
          <w:sz w:val="20"/>
          <w:szCs w:val="20"/>
          <w:u w:val="thick"/>
        </w:rPr>
        <w:t>DECLARAÇÃO</w:t>
      </w:r>
    </w:p>
    <w:p w14:paraId="61155570" w14:textId="77777777" w:rsidR="00053057" w:rsidRPr="00F2302B" w:rsidRDefault="00053057" w:rsidP="0080029F">
      <w:pPr>
        <w:pStyle w:val="Corpodetexto"/>
        <w:spacing w:before="8"/>
        <w:ind w:left="101"/>
        <w:rPr>
          <w:b/>
          <w:sz w:val="20"/>
          <w:szCs w:val="20"/>
        </w:rPr>
      </w:pPr>
    </w:p>
    <w:p w14:paraId="0A7B83FB" w14:textId="77777777" w:rsidR="00053057" w:rsidRPr="00F2302B" w:rsidRDefault="002C2BF3" w:rsidP="0080029F">
      <w:pPr>
        <w:spacing w:before="88" w:line="289" w:lineRule="exact"/>
        <w:ind w:left="101"/>
        <w:rPr>
          <w:b/>
          <w:sz w:val="20"/>
          <w:szCs w:val="20"/>
        </w:rPr>
      </w:pPr>
      <w:r w:rsidRPr="00F2302B">
        <w:rPr>
          <w:b/>
          <w:sz w:val="20"/>
          <w:szCs w:val="20"/>
        </w:rPr>
        <w:t>Identificação do Candidato:</w:t>
      </w:r>
    </w:p>
    <w:p w14:paraId="3F82E2F0" w14:textId="77777777" w:rsidR="00053057" w:rsidRPr="00F2302B" w:rsidRDefault="002C2BF3" w:rsidP="0080029F">
      <w:pPr>
        <w:tabs>
          <w:tab w:val="left" w:pos="2035"/>
          <w:tab w:val="left" w:pos="8197"/>
        </w:tabs>
        <w:spacing w:line="275" w:lineRule="exact"/>
        <w:ind w:left="101"/>
        <w:rPr>
          <w:sz w:val="20"/>
          <w:szCs w:val="20"/>
        </w:rPr>
      </w:pPr>
      <w:r w:rsidRPr="00F2302B">
        <w:rPr>
          <w:sz w:val="20"/>
          <w:szCs w:val="20"/>
        </w:rPr>
        <w:t>Nome:</w:t>
      </w:r>
      <w:r w:rsidRPr="00F2302B">
        <w:rPr>
          <w:sz w:val="20"/>
          <w:szCs w:val="20"/>
          <w:u w:val="single"/>
        </w:rPr>
        <w:t xml:space="preserve"> </w:t>
      </w:r>
      <w:r w:rsidRPr="00F2302B">
        <w:rPr>
          <w:sz w:val="20"/>
          <w:szCs w:val="20"/>
          <w:u w:val="single"/>
        </w:rPr>
        <w:tab/>
      </w:r>
      <w:r w:rsidRPr="00F2302B">
        <w:rPr>
          <w:sz w:val="20"/>
          <w:szCs w:val="20"/>
        </w:rPr>
        <w:tab/>
        <w:t>_</w:t>
      </w:r>
    </w:p>
    <w:p w14:paraId="1B48F837" w14:textId="77777777" w:rsidR="00053057" w:rsidRPr="00F2302B" w:rsidRDefault="002C2BF3" w:rsidP="0080029F">
      <w:pPr>
        <w:tabs>
          <w:tab w:val="left" w:pos="2239"/>
        </w:tabs>
        <w:spacing w:before="18" w:line="208" w:lineRule="auto"/>
        <w:ind w:left="101"/>
        <w:rPr>
          <w:sz w:val="20"/>
          <w:szCs w:val="20"/>
        </w:rPr>
      </w:pPr>
      <w:r w:rsidRPr="00F2302B">
        <w:rPr>
          <w:sz w:val="20"/>
          <w:szCs w:val="20"/>
        </w:rPr>
        <w:t>Nacionalidade:</w:t>
      </w:r>
      <w:r w:rsidRPr="00F2302B">
        <w:rPr>
          <w:sz w:val="20"/>
          <w:szCs w:val="20"/>
          <w:u w:val="single"/>
        </w:rPr>
        <w:tab/>
      </w:r>
      <w:r w:rsidRPr="00F2302B">
        <w:rPr>
          <w:sz w:val="20"/>
          <w:szCs w:val="20"/>
        </w:rPr>
        <w:t xml:space="preserve"> Passaporte:</w:t>
      </w:r>
    </w:p>
    <w:p w14:paraId="59672674" w14:textId="77777777" w:rsidR="00053057" w:rsidRPr="00F2302B" w:rsidRDefault="00053057" w:rsidP="0080029F">
      <w:pPr>
        <w:pStyle w:val="Corpodetexto"/>
        <w:ind w:left="101"/>
        <w:rPr>
          <w:sz w:val="20"/>
          <w:szCs w:val="20"/>
        </w:rPr>
      </w:pPr>
    </w:p>
    <w:p w14:paraId="653B0D20" w14:textId="77777777" w:rsidR="00053057" w:rsidRPr="00F2302B" w:rsidRDefault="00053057" w:rsidP="0080029F">
      <w:pPr>
        <w:pStyle w:val="Corpodetexto"/>
        <w:spacing w:before="10"/>
        <w:ind w:left="101"/>
        <w:rPr>
          <w:sz w:val="20"/>
          <w:szCs w:val="20"/>
        </w:rPr>
      </w:pPr>
    </w:p>
    <w:p w14:paraId="25736E6D" w14:textId="77777777" w:rsidR="00053057" w:rsidRPr="00F2302B" w:rsidRDefault="002C2BF3" w:rsidP="0080029F">
      <w:pPr>
        <w:spacing w:before="1"/>
        <w:ind w:left="101"/>
        <w:jc w:val="both"/>
        <w:rPr>
          <w:sz w:val="20"/>
          <w:szCs w:val="20"/>
        </w:rPr>
      </w:pPr>
      <w:r w:rsidRPr="00F2302B">
        <w:rPr>
          <w:sz w:val="20"/>
          <w:szCs w:val="20"/>
        </w:rPr>
        <w:t xml:space="preserve">O candidato acima identificado </w:t>
      </w:r>
      <w:r w:rsidRPr="00F2302B">
        <w:rPr>
          <w:b/>
          <w:sz w:val="20"/>
          <w:szCs w:val="20"/>
          <w:u w:val="thick"/>
        </w:rPr>
        <w:t>DECLARA,</w:t>
      </w:r>
      <w:r w:rsidRPr="00F2302B">
        <w:rPr>
          <w:b/>
          <w:sz w:val="20"/>
          <w:szCs w:val="20"/>
        </w:rPr>
        <w:t xml:space="preserve"> </w:t>
      </w:r>
      <w:r w:rsidRPr="00F2302B">
        <w:rPr>
          <w:sz w:val="20"/>
          <w:szCs w:val="20"/>
        </w:rPr>
        <w:t>sob as penas da lei, que o</w:t>
      </w:r>
      <w:r w:rsidRPr="00F2302B">
        <w:rPr>
          <w:sz w:val="20"/>
          <w:szCs w:val="20"/>
          <w:shd w:val="clear" w:color="auto" w:fill="D2D2D2"/>
        </w:rPr>
        <w:t xml:space="preserve"> </w:t>
      </w:r>
      <w:r w:rsidRPr="00F2302B">
        <w:rPr>
          <w:i/>
          <w:sz w:val="20"/>
          <w:szCs w:val="20"/>
          <w:shd w:val="clear" w:color="auto" w:fill="D2D2D2"/>
        </w:rPr>
        <w:t>(Diploma</w:t>
      </w:r>
      <w:r w:rsidRPr="00F2302B">
        <w:rPr>
          <w:i/>
          <w:sz w:val="20"/>
          <w:szCs w:val="20"/>
        </w:rPr>
        <w:t xml:space="preserve"> –</w:t>
      </w:r>
      <w:r w:rsidRPr="00F2302B">
        <w:rPr>
          <w:i/>
          <w:sz w:val="20"/>
          <w:szCs w:val="20"/>
          <w:shd w:val="clear" w:color="auto" w:fill="D2D2D2"/>
        </w:rPr>
        <w:t xml:space="preserve"> Certificado</w:t>
      </w:r>
      <w:r w:rsidRPr="00F2302B">
        <w:rPr>
          <w:i/>
          <w:spacing w:val="-13"/>
          <w:sz w:val="20"/>
          <w:szCs w:val="20"/>
          <w:shd w:val="clear" w:color="auto" w:fill="D2D2D2"/>
        </w:rPr>
        <w:t xml:space="preserve"> </w:t>
      </w:r>
      <w:r w:rsidRPr="00F2302B">
        <w:rPr>
          <w:i/>
          <w:sz w:val="20"/>
          <w:szCs w:val="20"/>
          <w:shd w:val="clear" w:color="auto" w:fill="D2D2D2"/>
        </w:rPr>
        <w:t>de</w:t>
      </w:r>
      <w:r w:rsidRPr="00F2302B">
        <w:rPr>
          <w:i/>
          <w:spacing w:val="-12"/>
          <w:sz w:val="20"/>
          <w:szCs w:val="20"/>
          <w:shd w:val="clear" w:color="auto" w:fill="D2D2D2"/>
        </w:rPr>
        <w:t xml:space="preserve"> </w:t>
      </w:r>
      <w:r w:rsidRPr="00F2302B">
        <w:rPr>
          <w:i/>
          <w:spacing w:val="2"/>
          <w:sz w:val="20"/>
          <w:szCs w:val="20"/>
          <w:shd w:val="clear" w:color="auto" w:fill="D2D2D2"/>
        </w:rPr>
        <w:t>Conclusão</w:t>
      </w:r>
      <w:r w:rsidRPr="00F2302B">
        <w:rPr>
          <w:i/>
          <w:spacing w:val="-13"/>
          <w:sz w:val="20"/>
          <w:szCs w:val="20"/>
          <w:shd w:val="clear" w:color="auto" w:fill="D2D2D2"/>
        </w:rPr>
        <w:t xml:space="preserve"> </w:t>
      </w:r>
      <w:r w:rsidRPr="00F2302B">
        <w:rPr>
          <w:i/>
          <w:sz w:val="20"/>
          <w:szCs w:val="20"/>
          <w:shd w:val="clear" w:color="auto" w:fill="D2D2D2"/>
        </w:rPr>
        <w:t>de</w:t>
      </w:r>
      <w:r w:rsidRPr="00F2302B">
        <w:rPr>
          <w:i/>
          <w:spacing w:val="-18"/>
          <w:sz w:val="20"/>
          <w:szCs w:val="20"/>
          <w:shd w:val="clear" w:color="auto" w:fill="D2D2D2"/>
        </w:rPr>
        <w:t xml:space="preserve"> </w:t>
      </w:r>
      <w:r w:rsidRPr="00F2302B">
        <w:rPr>
          <w:i/>
          <w:sz w:val="20"/>
          <w:szCs w:val="20"/>
          <w:shd w:val="clear" w:color="auto" w:fill="D2D2D2"/>
        </w:rPr>
        <w:t>Curso</w:t>
      </w:r>
      <w:r w:rsidRPr="00F2302B">
        <w:rPr>
          <w:i/>
          <w:spacing w:val="-24"/>
          <w:sz w:val="20"/>
          <w:szCs w:val="20"/>
          <w:shd w:val="clear" w:color="auto" w:fill="D2D2D2"/>
        </w:rPr>
        <w:t xml:space="preserve"> </w:t>
      </w:r>
      <w:r w:rsidRPr="00F2302B">
        <w:rPr>
          <w:i/>
          <w:sz w:val="20"/>
          <w:szCs w:val="20"/>
          <w:shd w:val="clear" w:color="auto" w:fill="D2D2D2"/>
        </w:rPr>
        <w:t>–</w:t>
      </w:r>
      <w:r w:rsidRPr="00F2302B">
        <w:rPr>
          <w:i/>
          <w:spacing w:val="-15"/>
          <w:sz w:val="20"/>
          <w:szCs w:val="20"/>
          <w:shd w:val="clear" w:color="auto" w:fill="D2D2D2"/>
        </w:rPr>
        <w:t xml:space="preserve"> </w:t>
      </w:r>
      <w:r w:rsidRPr="00F2302B">
        <w:rPr>
          <w:i/>
          <w:sz w:val="20"/>
          <w:szCs w:val="20"/>
          <w:shd w:val="clear" w:color="auto" w:fill="D2D2D2"/>
        </w:rPr>
        <w:t>Histórico</w:t>
      </w:r>
      <w:r w:rsidRPr="00F2302B">
        <w:rPr>
          <w:i/>
          <w:spacing w:val="-28"/>
          <w:sz w:val="20"/>
          <w:szCs w:val="20"/>
          <w:shd w:val="clear" w:color="auto" w:fill="D2D2D2"/>
        </w:rPr>
        <w:t xml:space="preserve"> </w:t>
      </w:r>
      <w:r w:rsidRPr="00F2302B">
        <w:rPr>
          <w:i/>
          <w:sz w:val="20"/>
          <w:szCs w:val="20"/>
          <w:shd w:val="clear" w:color="auto" w:fill="D2D2D2"/>
        </w:rPr>
        <w:t>Escolar</w:t>
      </w:r>
      <w:r w:rsidRPr="00F2302B">
        <w:rPr>
          <w:i/>
          <w:spacing w:val="-28"/>
          <w:sz w:val="20"/>
          <w:szCs w:val="20"/>
          <w:shd w:val="clear" w:color="auto" w:fill="D2D2D2"/>
        </w:rPr>
        <w:t xml:space="preserve"> </w:t>
      </w:r>
      <w:r w:rsidRPr="00F2302B">
        <w:rPr>
          <w:i/>
          <w:sz w:val="20"/>
          <w:szCs w:val="20"/>
          <w:shd w:val="clear" w:color="auto" w:fill="D2D2D2"/>
        </w:rPr>
        <w:t>–</w:t>
      </w:r>
      <w:r w:rsidRPr="00F2302B">
        <w:rPr>
          <w:i/>
          <w:spacing w:val="-12"/>
          <w:sz w:val="20"/>
          <w:szCs w:val="20"/>
          <w:shd w:val="clear" w:color="auto" w:fill="D2D2D2"/>
        </w:rPr>
        <w:t xml:space="preserve"> </w:t>
      </w:r>
      <w:r w:rsidRPr="00F2302B">
        <w:rPr>
          <w:i/>
          <w:spacing w:val="2"/>
          <w:sz w:val="20"/>
          <w:szCs w:val="20"/>
          <w:shd w:val="clear" w:color="auto" w:fill="D2D2D2"/>
        </w:rPr>
        <w:t>Documentos</w:t>
      </w:r>
      <w:r w:rsidRPr="00F2302B">
        <w:rPr>
          <w:i/>
          <w:spacing w:val="-10"/>
          <w:sz w:val="20"/>
          <w:szCs w:val="20"/>
          <w:shd w:val="clear" w:color="auto" w:fill="D2D2D2"/>
        </w:rPr>
        <w:t xml:space="preserve"> </w:t>
      </w:r>
      <w:r w:rsidRPr="00F2302B">
        <w:rPr>
          <w:i/>
          <w:spacing w:val="1"/>
          <w:sz w:val="20"/>
          <w:szCs w:val="20"/>
          <w:shd w:val="clear" w:color="auto" w:fill="D2D2D2"/>
        </w:rPr>
        <w:t>Equivalentes</w:t>
      </w:r>
      <w:r w:rsidRPr="00F2302B">
        <w:rPr>
          <w:i/>
          <w:spacing w:val="1"/>
          <w:sz w:val="20"/>
          <w:szCs w:val="20"/>
        </w:rPr>
        <w:t>),</w:t>
      </w:r>
      <w:r w:rsidRPr="00F2302B">
        <w:rPr>
          <w:i/>
          <w:spacing w:val="-16"/>
          <w:sz w:val="20"/>
          <w:szCs w:val="20"/>
        </w:rPr>
        <w:t xml:space="preserve"> </w:t>
      </w:r>
      <w:r w:rsidRPr="00F2302B">
        <w:rPr>
          <w:sz w:val="20"/>
          <w:szCs w:val="20"/>
        </w:rPr>
        <w:t xml:space="preserve">emitido pela </w:t>
      </w:r>
      <w:r w:rsidRPr="00F2302B">
        <w:rPr>
          <w:sz w:val="20"/>
          <w:szCs w:val="20"/>
          <w:shd w:val="clear" w:color="auto" w:fill="D2D2D2"/>
        </w:rPr>
        <w:t>(Instituição de ensino)</w:t>
      </w:r>
      <w:r w:rsidRPr="00F2302B">
        <w:rPr>
          <w:sz w:val="20"/>
          <w:szCs w:val="20"/>
        </w:rPr>
        <w:t xml:space="preserve">, estabelecida </w:t>
      </w:r>
      <w:r w:rsidRPr="00F2302B">
        <w:rPr>
          <w:spacing w:val="2"/>
          <w:sz w:val="20"/>
          <w:szCs w:val="20"/>
        </w:rPr>
        <w:t xml:space="preserve">em </w:t>
      </w:r>
      <w:r w:rsidRPr="00F2302B">
        <w:rPr>
          <w:sz w:val="20"/>
          <w:szCs w:val="20"/>
        </w:rPr>
        <w:t>(País de Origem), possui veracidade nos termos da legislação nacional de</w:t>
      </w:r>
      <w:r w:rsidRPr="00F2302B">
        <w:rPr>
          <w:spacing w:val="-39"/>
          <w:sz w:val="20"/>
          <w:szCs w:val="20"/>
        </w:rPr>
        <w:t xml:space="preserve"> </w:t>
      </w:r>
      <w:r w:rsidRPr="00F2302B">
        <w:rPr>
          <w:sz w:val="20"/>
          <w:szCs w:val="20"/>
        </w:rPr>
        <w:t>origem.</w:t>
      </w:r>
    </w:p>
    <w:p w14:paraId="5860115B" w14:textId="60FA70BC" w:rsidR="00053057" w:rsidRPr="00F2302B" w:rsidRDefault="002C2BF3" w:rsidP="0080029F">
      <w:pPr>
        <w:spacing w:before="4"/>
        <w:ind w:left="101"/>
        <w:jc w:val="both"/>
        <w:rPr>
          <w:sz w:val="20"/>
          <w:szCs w:val="20"/>
        </w:rPr>
      </w:pPr>
      <w:r w:rsidRPr="00F2302B">
        <w:rPr>
          <w:sz w:val="20"/>
          <w:szCs w:val="20"/>
        </w:rPr>
        <w:t xml:space="preserve">O candidato </w:t>
      </w:r>
      <w:r w:rsidRPr="00F2302B">
        <w:rPr>
          <w:b/>
          <w:sz w:val="20"/>
          <w:szCs w:val="20"/>
          <w:u w:val="thick"/>
        </w:rPr>
        <w:t>DECLARA</w:t>
      </w:r>
      <w:r w:rsidRPr="00F2302B">
        <w:rPr>
          <w:b/>
          <w:sz w:val="20"/>
          <w:szCs w:val="20"/>
        </w:rPr>
        <w:t xml:space="preserve"> </w:t>
      </w:r>
      <w:r w:rsidRPr="00F2302B">
        <w:rPr>
          <w:sz w:val="20"/>
          <w:szCs w:val="20"/>
        </w:rPr>
        <w:t xml:space="preserve">estar ciente de que a aceitação do referido documento para o Processo Seletivo regulamentado pelo Edital </w:t>
      </w:r>
      <w:r w:rsidRPr="00F2302B">
        <w:rPr>
          <w:sz w:val="20"/>
          <w:szCs w:val="20"/>
          <w:shd w:val="clear" w:color="auto" w:fill="C0C0C0"/>
        </w:rPr>
        <w:t>(</w:t>
      </w:r>
      <w:r w:rsidR="001D5496" w:rsidRPr="00F2302B">
        <w:rPr>
          <w:i/>
          <w:sz w:val="20"/>
          <w:szCs w:val="20"/>
          <w:shd w:val="clear" w:color="auto" w:fill="C0C0C0"/>
        </w:rPr>
        <w:t>0XX</w:t>
      </w:r>
      <w:r w:rsidRPr="00F2302B">
        <w:rPr>
          <w:i/>
          <w:sz w:val="20"/>
          <w:szCs w:val="20"/>
          <w:shd w:val="clear" w:color="auto" w:fill="C0C0C0"/>
        </w:rPr>
        <w:t>/20</w:t>
      </w:r>
      <w:r w:rsidR="00003576" w:rsidRPr="00F2302B">
        <w:rPr>
          <w:i/>
          <w:sz w:val="20"/>
          <w:szCs w:val="20"/>
          <w:shd w:val="clear" w:color="auto" w:fill="C0C0C0"/>
        </w:rPr>
        <w:t>XX</w:t>
      </w:r>
      <w:r w:rsidRPr="00F2302B">
        <w:rPr>
          <w:sz w:val="20"/>
          <w:szCs w:val="20"/>
          <w:shd w:val="clear" w:color="auto" w:fill="C0C0C0"/>
        </w:rPr>
        <w:t>)</w:t>
      </w:r>
      <w:r w:rsidRPr="00F2302B">
        <w:rPr>
          <w:sz w:val="20"/>
          <w:szCs w:val="20"/>
        </w:rPr>
        <w:t xml:space="preserve"> não implica na habilitação para o exercício da profissão no território brasileiro.</w:t>
      </w:r>
    </w:p>
    <w:p w14:paraId="7886AE04" w14:textId="77777777" w:rsidR="00053057" w:rsidRPr="00F2302B" w:rsidRDefault="00053057" w:rsidP="0080029F">
      <w:pPr>
        <w:pStyle w:val="Corpodetexto"/>
        <w:ind w:left="101"/>
        <w:rPr>
          <w:sz w:val="20"/>
          <w:szCs w:val="20"/>
        </w:rPr>
      </w:pPr>
    </w:p>
    <w:p w14:paraId="61CEC71D" w14:textId="77777777" w:rsidR="00053057" w:rsidRPr="00F2302B" w:rsidRDefault="00053057" w:rsidP="0080029F">
      <w:pPr>
        <w:pStyle w:val="Corpodetexto"/>
        <w:ind w:left="101"/>
        <w:rPr>
          <w:sz w:val="20"/>
          <w:szCs w:val="20"/>
        </w:rPr>
      </w:pPr>
    </w:p>
    <w:p w14:paraId="54B98085" w14:textId="77777777" w:rsidR="00053057" w:rsidRPr="00F2302B" w:rsidRDefault="00053057" w:rsidP="0080029F">
      <w:pPr>
        <w:pStyle w:val="Corpodetexto"/>
        <w:spacing w:before="2"/>
        <w:ind w:left="101"/>
        <w:rPr>
          <w:sz w:val="20"/>
          <w:szCs w:val="20"/>
        </w:rPr>
      </w:pPr>
    </w:p>
    <w:p w14:paraId="6B84581D" w14:textId="77777777" w:rsidR="00053057" w:rsidRPr="00F2302B" w:rsidRDefault="002C2BF3" w:rsidP="0080029F">
      <w:pPr>
        <w:pStyle w:val="Ttulo2"/>
        <w:rPr>
          <w:rFonts w:ascii="Arial" w:hAnsi="Arial" w:cs="Arial"/>
          <w:sz w:val="20"/>
          <w:szCs w:val="20"/>
        </w:rPr>
      </w:pPr>
      <w:r w:rsidRPr="00F2302B">
        <w:rPr>
          <w:rFonts w:ascii="Arial" w:hAnsi="Arial" w:cs="Arial"/>
          <w:sz w:val="20"/>
          <w:szCs w:val="20"/>
          <w:shd w:val="clear" w:color="auto" w:fill="C0C0C0"/>
        </w:rPr>
        <w:t>Local, data.</w:t>
      </w:r>
    </w:p>
    <w:p w14:paraId="4F353CA8" w14:textId="77777777" w:rsidR="00053057" w:rsidRPr="00F2302B" w:rsidRDefault="00053057" w:rsidP="0080029F">
      <w:pPr>
        <w:pStyle w:val="Corpodetexto"/>
        <w:ind w:left="101"/>
        <w:rPr>
          <w:i/>
          <w:sz w:val="20"/>
          <w:szCs w:val="20"/>
        </w:rPr>
      </w:pPr>
    </w:p>
    <w:p w14:paraId="4864D711" w14:textId="77777777" w:rsidR="00053057" w:rsidRPr="00F2302B" w:rsidRDefault="00053057" w:rsidP="0080029F">
      <w:pPr>
        <w:pStyle w:val="Corpodetexto"/>
        <w:spacing w:before="4"/>
        <w:ind w:left="101"/>
        <w:rPr>
          <w:i/>
          <w:sz w:val="20"/>
          <w:szCs w:val="20"/>
        </w:rPr>
      </w:pPr>
    </w:p>
    <w:p w14:paraId="5F9B7F71" w14:textId="77777777" w:rsidR="00053057" w:rsidRPr="00F2302B" w:rsidRDefault="002C2BF3" w:rsidP="0080029F">
      <w:pPr>
        <w:spacing w:before="89"/>
        <w:ind w:left="101"/>
        <w:jc w:val="center"/>
        <w:rPr>
          <w:i/>
          <w:sz w:val="20"/>
          <w:szCs w:val="20"/>
        </w:rPr>
      </w:pPr>
      <w:r w:rsidRPr="00F2302B">
        <w:rPr>
          <w:i/>
          <w:sz w:val="20"/>
          <w:szCs w:val="20"/>
          <w:shd w:val="clear" w:color="auto" w:fill="C0C0C0"/>
        </w:rPr>
        <w:t>(Assinatura do Candidato)</w:t>
      </w:r>
    </w:p>
    <w:sectPr w:rsidR="00053057" w:rsidRPr="00F2302B" w:rsidSect="00A048FD">
      <w:pgSz w:w="11900" w:h="16850"/>
      <w:pgMar w:top="1701" w:right="1134" w:bottom="1134" w:left="1701" w:header="720" w:footer="72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9F3C621" w16cid:durableId="2CD92AC5"/>
  <w16cid:commentId w16cid:paraId="4E5D66C1" w16cid:durableId="2CA5DDD0"/>
  <w16cid:commentId w16cid:paraId="3188A817" w16cid:durableId="2CD92A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6A2E3" w14:textId="77777777" w:rsidR="00907BA1" w:rsidRDefault="00907BA1" w:rsidP="00664890">
      <w:r>
        <w:separator/>
      </w:r>
    </w:p>
  </w:endnote>
  <w:endnote w:type="continuationSeparator" w:id="0">
    <w:p w14:paraId="60FDCF16" w14:textId="77777777" w:rsidR="00907BA1" w:rsidRDefault="00907BA1" w:rsidP="00664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D071AD" w14:textId="77777777" w:rsidR="00907BA1" w:rsidRDefault="00907BA1" w:rsidP="00664890">
      <w:r>
        <w:separator/>
      </w:r>
    </w:p>
  </w:footnote>
  <w:footnote w:type="continuationSeparator" w:id="0">
    <w:p w14:paraId="6318BFB8" w14:textId="77777777" w:rsidR="00907BA1" w:rsidRDefault="00907BA1" w:rsidP="006648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894EE874"/>
    <w:lvl w:ilvl="0">
      <w:start w:val="1"/>
      <w:numFmt w:val="upperRoman"/>
      <w:lvlText w:val="%1."/>
      <w:lvlJc w:val="left"/>
      <w:pPr>
        <w:tabs>
          <w:tab w:val="num" w:pos="720"/>
        </w:tabs>
        <w:ind w:left="720" w:firstLine="72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144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96"/>
        </w:tabs>
        <w:ind w:left="296" w:firstLine="2224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firstLine="288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360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296"/>
        </w:tabs>
        <w:ind w:left="296" w:firstLine="4384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firstLine="504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576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296"/>
        </w:tabs>
        <w:ind w:left="296" w:firstLine="6544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13D26C3"/>
    <w:multiLevelType w:val="hybridMultilevel"/>
    <w:tmpl w:val="C8C22FAC"/>
    <w:lvl w:ilvl="0" w:tplc="53F8B5B0">
      <w:start w:val="1"/>
      <w:numFmt w:val="lowerLetter"/>
      <w:lvlText w:val="%1)"/>
      <w:lvlJc w:val="left"/>
      <w:pPr>
        <w:ind w:left="927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42F30CB"/>
    <w:multiLevelType w:val="multilevel"/>
    <w:tmpl w:val="27C4E086"/>
    <w:lvl w:ilvl="0">
      <w:start w:val="4"/>
      <w:numFmt w:val="decimal"/>
      <w:lvlText w:val="%1"/>
      <w:lvlJc w:val="left"/>
      <w:pPr>
        <w:ind w:left="360" w:hanging="360"/>
      </w:pPr>
      <w:rPr>
        <w:rFonts w:ascii="ArialMT" w:eastAsia="Times New Roman" w:hAnsi="ArialMT" w:cs="Times New Roman" w:hint="default"/>
        <w:color w:val="0C0C0C"/>
        <w:sz w:val="22"/>
      </w:rPr>
    </w:lvl>
    <w:lvl w:ilvl="1">
      <w:start w:val="7"/>
      <w:numFmt w:val="decimal"/>
      <w:lvlText w:val="%1.%2"/>
      <w:lvlJc w:val="left"/>
      <w:pPr>
        <w:ind w:left="480" w:hanging="360"/>
      </w:pPr>
      <w:rPr>
        <w:rFonts w:ascii="ArialMT" w:eastAsia="Times New Roman" w:hAnsi="ArialMT" w:cs="Times New Roman" w:hint="default"/>
        <w:color w:val="0C0C0C"/>
        <w:sz w:val="20"/>
      </w:rPr>
    </w:lvl>
    <w:lvl w:ilvl="2">
      <w:start w:val="1"/>
      <w:numFmt w:val="decimal"/>
      <w:lvlText w:val="%1.%2.%3"/>
      <w:lvlJc w:val="left"/>
      <w:pPr>
        <w:ind w:left="960" w:hanging="720"/>
      </w:pPr>
      <w:rPr>
        <w:rFonts w:ascii="ArialMT" w:eastAsia="Times New Roman" w:hAnsi="ArialMT" w:cs="Times New Roman" w:hint="default"/>
        <w:color w:val="0C0C0C"/>
        <w:sz w:val="22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ascii="ArialMT" w:eastAsia="Times New Roman" w:hAnsi="ArialMT" w:cs="Times New Roman" w:hint="default"/>
        <w:color w:val="0C0C0C"/>
        <w:sz w:val="22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ascii="ArialMT" w:eastAsia="Times New Roman" w:hAnsi="ArialMT" w:cs="Times New Roman" w:hint="default"/>
        <w:color w:val="0C0C0C"/>
        <w:sz w:val="22"/>
      </w:rPr>
    </w:lvl>
    <w:lvl w:ilvl="5">
      <w:start w:val="1"/>
      <w:numFmt w:val="decimal"/>
      <w:lvlText w:val="%1.%2.%3.%4.%5.%6"/>
      <w:lvlJc w:val="left"/>
      <w:pPr>
        <w:ind w:left="2040" w:hanging="1440"/>
      </w:pPr>
      <w:rPr>
        <w:rFonts w:ascii="ArialMT" w:eastAsia="Times New Roman" w:hAnsi="ArialMT" w:cs="Times New Roman" w:hint="default"/>
        <w:color w:val="0C0C0C"/>
        <w:sz w:val="22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ascii="ArialMT" w:eastAsia="Times New Roman" w:hAnsi="ArialMT" w:cs="Times New Roman" w:hint="default"/>
        <w:color w:val="0C0C0C"/>
        <w:sz w:val="22"/>
      </w:rPr>
    </w:lvl>
    <w:lvl w:ilvl="7">
      <w:start w:val="1"/>
      <w:numFmt w:val="decimal"/>
      <w:lvlText w:val="%1.%2.%3.%4.%5.%6.%7.%8"/>
      <w:lvlJc w:val="left"/>
      <w:pPr>
        <w:ind w:left="2640" w:hanging="1800"/>
      </w:pPr>
      <w:rPr>
        <w:rFonts w:ascii="ArialMT" w:eastAsia="Times New Roman" w:hAnsi="ArialMT" w:cs="Times New Roman" w:hint="default"/>
        <w:color w:val="0C0C0C"/>
        <w:sz w:val="22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ascii="ArialMT" w:eastAsia="Times New Roman" w:hAnsi="ArialMT" w:cs="Times New Roman" w:hint="default"/>
        <w:color w:val="0C0C0C"/>
        <w:sz w:val="22"/>
      </w:rPr>
    </w:lvl>
  </w:abstractNum>
  <w:abstractNum w:abstractNumId="3" w15:restartNumberingAfterBreak="0">
    <w:nsid w:val="04DC1D52"/>
    <w:multiLevelType w:val="hybridMultilevel"/>
    <w:tmpl w:val="9F5E54CA"/>
    <w:lvl w:ilvl="0" w:tplc="F1F024A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6675FBF"/>
    <w:multiLevelType w:val="hybridMultilevel"/>
    <w:tmpl w:val="9AF8BFAC"/>
    <w:lvl w:ilvl="0" w:tplc="B0A0896C">
      <w:start w:val="1"/>
      <w:numFmt w:val="lowerLetter"/>
      <w:lvlText w:val="%1)"/>
      <w:lvlJc w:val="left"/>
      <w:pPr>
        <w:ind w:left="1494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06B92A34"/>
    <w:multiLevelType w:val="multilevel"/>
    <w:tmpl w:val="70366074"/>
    <w:lvl w:ilvl="0">
      <w:start w:val="3"/>
      <w:numFmt w:val="decimal"/>
      <w:lvlText w:val="%1"/>
      <w:lvlJc w:val="left"/>
      <w:pPr>
        <w:ind w:left="240" w:hanging="615"/>
      </w:pPr>
      <w:rPr>
        <w:rFonts w:hint="default"/>
        <w:lang w:val="pt-BR" w:eastAsia="pt-BR" w:bidi="pt-BR"/>
      </w:rPr>
    </w:lvl>
    <w:lvl w:ilvl="1">
      <w:start w:val="2"/>
      <w:numFmt w:val="decimal"/>
      <w:lvlText w:val="%1.%2"/>
      <w:lvlJc w:val="left"/>
      <w:pPr>
        <w:ind w:left="240" w:hanging="615"/>
      </w:pPr>
      <w:rPr>
        <w:rFonts w:hint="default"/>
        <w:lang w:val="pt-BR" w:eastAsia="pt-BR" w:bidi="pt-BR"/>
      </w:rPr>
    </w:lvl>
    <w:lvl w:ilvl="2">
      <w:start w:val="5"/>
      <w:numFmt w:val="decimal"/>
      <w:lvlText w:val="%1.%2.%3."/>
      <w:lvlJc w:val="left"/>
      <w:pPr>
        <w:ind w:left="10680" w:hanging="615"/>
      </w:pPr>
      <w:rPr>
        <w:rFonts w:ascii="Arial" w:eastAsia="Arial" w:hAnsi="Arial" w:cs="Arial" w:hint="default"/>
        <w:spacing w:val="-3"/>
        <w:w w:val="100"/>
        <w:sz w:val="20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3227" w:hanging="615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3" w:hanging="615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19" w:hanging="615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15" w:hanging="615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11" w:hanging="615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7" w:hanging="615"/>
      </w:pPr>
      <w:rPr>
        <w:rFonts w:hint="default"/>
        <w:lang w:val="pt-BR" w:eastAsia="pt-BR" w:bidi="pt-BR"/>
      </w:rPr>
    </w:lvl>
  </w:abstractNum>
  <w:abstractNum w:abstractNumId="6" w15:restartNumberingAfterBreak="0">
    <w:nsid w:val="08403C86"/>
    <w:multiLevelType w:val="multilevel"/>
    <w:tmpl w:val="4FBC49BA"/>
    <w:lvl w:ilvl="0">
      <w:start w:val="8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7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3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7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5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200" w:hanging="1800"/>
      </w:pPr>
      <w:rPr>
        <w:rFonts w:hint="default"/>
      </w:rPr>
    </w:lvl>
  </w:abstractNum>
  <w:abstractNum w:abstractNumId="7" w15:restartNumberingAfterBreak="0">
    <w:nsid w:val="0864042F"/>
    <w:multiLevelType w:val="multilevel"/>
    <w:tmpl w:val="505431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7"/>
      <w:numFmt w:val="lowerLetter"/>
      <w:lvlText w:val="%3)"/>
      <w:lvlJc w:val="left"/>
      <w:pPr>
        <w:ind w:left="1124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8" w15:restartNumberingAfterBreak="0">
    <w:nsid w:val="0B707048"/>
    <w:multiLevelType w:val="multilevel"/>
    <w:tmpl w:val="962828A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BED2204"/>
    <w:multiLevelType w:val="hybridMultilevel"/>
    <w:tmpl w:val="34A87E66"/>
    <w:lvl w:ilvl="0" w:tplc="A77CB634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6F244E04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49B04C2C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92AEB64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4D6C9944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31C4B604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4FC0FAB8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174C4542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5BB218B2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10" w15:restartNumberingAfterBreak="0">
    <w:nsid w:val="0C9E3CDE"/>
    <w:multiLevelType w:val="hybridMultilevel"/>
    <w:tmpl w:val="B7D859CA"/>
    <w:lvl w:ilvl="0" w:tplc="8B1E84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323A3D"/>
    <w:multiLevelType w:val="hybridMultilevel"/>
    <w:tmpl w:val="D98EB52A"/>
    <w:lvl w:ilvl="0" w:tplc="979A9064">
      <w:start w:val="1"/>
      <w:numFmt w:val="upperRoman"/>
      <w:pStyle w:val="ImportWordListStyleDefinition1985770520"/>
      <w:lvlText w:val="%1"/>
      <w:lvlJc w:val="left"/>
      <w:pPr>
        <w:ind w:left="221" w:hanging="142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C4A47654">
      <w:numFmt w:val="bullet"/>
      <w:lvlText w:val="•"/>
      <w:lvlJc w:val="left"/>
      <w:pPr>
        <w:ind w:left="1217" w:hanging="142"/>
      </w:pPr>
      <w:rPr>
        <w:rFonts w:hint="default"/>
        <w:lang w:val="pt-BR" w:eastAsia="pt-BR" w:bidi="pt-BR"/>
      </w:rPr>
    </w:lvl>
    <w:lvl w:ilvl="2" w:tplc="EAF07BA2">
      <w:numFmt w:val="bullet"/>
      <w:lvlText w:val="•"/>
      <w:lvlJc w:val="left"/>
      <w:pPr>
        <w:ind w:left="2215" w:hanging="142"/>
      </w:pPr>
      <w:rPr>
        <w:rFonts w:hint="default"/>
        <w:lang w:val="pt-BR" w:eastAsia="pt-BR" w:bidi="pt-BR"/>
      </w:rPr>
    </w:lvl>
    <w:lvl w:ilvl="3" w:tplc="8DD6D602">
      <w:numFmt w:val="bullet"/>
      <w:lvlText w:val="•"/>
      <w:lvlJc w:val="left"/>
      <w:pPr>
        <w:ind w:left="3213" w:hanging="142"/>
      </w:pPr>
      <w:rPr>
        <w:rFonts w:hint="default"/>
        <w:lang w:val="pt-BR" w:eastAsia="pt-BR" w:bidi="pt-BR"/>
      </w:rPr>
    </w:lvl>
    <w:lvl w:ilvl="4" w:tplc="C35E8154">
      <w:numFmt w:val="bullet"/>
      <w:lvlText w:val="•"/>
      <w:lvlJc w:val="left"/>
      <w:pPr>
        <w:ind w:left="4211" w:hanging="142"/>
      </w:pPr>
      <w:rPr>
        <w:rFonts w:hint="default"/>
        <w:lang w:val="pt-BR" w:eastAsia="pt-BR" w:bidi="pt-BR"/>
      </w:rPr>
    </w:lvl>
    <w:lvl w:ilvl="5" w:tplc="D6F4F0B4">
      <w:numFmt w:val="bullet"/>
      <w:lvlText w:val="•"/>
      <w:lvlJc w:val="left"/>
      <w:pPr>
        <w:ind w:left="5209" w:hanging="142"/>
      </w:pPr>
      <w:rPr>
        <w:rFonts w:hint="default"/>
        <w:lang w:val="pt-BR" w:eastAsia="pt-BR" w:bidi="pt-BR"/>
      </w:rPr>
    </w:lvl>
    <w:lvl w:ilvl="6" w:tplc="B484BBE6">
      <w:numFmt w:val="bullet"/>
      <w:lvlText w:val="•"/>
      <w:lvlJc w:val="left"/>
      <w:pPr>
        <w:ind w:left="6207" w:hanging="142"/>
      </w:pPr>
      <w:rPr>
        <w:rFonts w:hint="default"/>
        <w:lang w:val="pt-BR" w:eastAsia="pt-BR" w:bidi="pt-BR"/>
      </w:rPr>
    </w:lvl>
    <w:lvl w:ilvl="7" w:tplc="EFE270DC">
      <w:numFmt w:val="bullet"/>
      <w:lvlText w:val="•"/>
      <w:lvlJc w:val="left"/>
      <w:pPr>
        <w:ind w:left="7205" w:hanging="142"/>
      </w:pPr>
      <w:rPr>
        <w:rFonts w:hint="default"/>
        <w:lang w:val="pt-BR" w:eastAsia="pt-BR" w:bidi="pt-BR"/>
      </w:rPr>
    </w:lvl>
    <w:lvl w:ilvl="8" w:tplc="336ABEA8">
      <w:numFmt w:val="bullet"/>
      <w:lvlText w:val="•"/>
      <w:lvlJc w:val="left"/>
      <w:pPr>
        <w:ind w:left="8203" w:hanging="142"/>
      </w:pPr>
      <w:rPr>
        <w:rFonts w:hint="default"/>
        <w:lang w:val="pt-BR" w:eastAsia="pt-BR" w:bidi="pt-BR"/>
      </w:rPr>
    </w:lvl>
  </w:abstractNum>
  <w:abstractNum w:abstractNumId="12" w15:restartNumberingAfterBreak="0">
    <w:nsid w:val="17BA7247"/>
    <w:multiLevelType w:val="multilevel"/>
    <w:tmpl w:val="B29ED332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855" w:hanging="495"/>
      </w:pPr>
      <w:rPr>
        <w:rFonts w:ascii="Arial" w:hAnsi="Arial"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hAnsi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hAnsi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hAnsi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hAnsi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="Arial" w:hAnsi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hAnsi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hAnsi="Arial" w:hint="default"/>
        <w:sz w:val="20"/>
      </w:rPr>
    </w:lvl>
  </w:abstractNum>
  <w:abstractNum w:abstractNumId="13" w15:restartNumberingAfterBreak="0">
    <w:nsid w:val="180D5057"/>
    <w:multiLevelType w:val="hybridMultilevel"/>
    <w:tmpl w:val="9BC8C550"/>
    <w:lvl w:ilvl="0" w:tplc="03C8643A">
      <w:start w:val="1"/>
      <w:numFmt w:val="upperRoman"/>
      <w:lvlText w:val="%1-"/>
      <w:lvlJc w:val="left"/>
      <w:pPr>
        <w:ind w:left="72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9564037"/>
    <w:multiLevelType w:val="multilevel"/>
    <w:tmpl w:val="9F808D9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1B7F0D92"/>
    <w:multiLevelType w:val="multilevel"/>
    <w:tmpl w:val="0BF061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1E3B6715"/>
    <w:multiLevelType w:val="multilevel"/>
    <w:tmpl w:val="12EE947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1EFA20C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28A481C"/>
    <w:multiLevelType w:val="hybridMultilevel"/>
    <w:tmpl w:val="2312B33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8C197B"/>
    <w:multiLevelType w:val="hybridMultilevel"/>
    <w:tmpl w:val="C736D8A0"/>
    <w:lvl w:ilvl="0" w:tplc="0492C40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5659A7"/>
    <w:multiLevelType w:val="multilevel"/>
    <w:tmpl w:val="A54A9634"/>
    <w:lvl w:ilvl="0">
      <w:start w:val="4"/>
      <w:numFmt w:val="decimal"/>
      <w:lvlText w:val="%1"/>
      <w:lvlJc w:val="left"/>
      <w:pPr>
        <w:ind w:left="228" w:hanging="406"/>
      </w:pPr>
      <w:rPr>
        <w:rFonts w:hint="default"/>
        <w:lang w:val="pt-BR" w:eastAsia="pt-BR" w:bidi="pt-BR"/>
      </w:rPr>
    </w:lvl>
    <w:lvl w:ilvl="1">
      <w:start w:val="3"/>
      <w:numFmt w:val="decimal"/>
      <w:lvlText w:val="%1.%2"/>
      <w:lvlJc w:val="left"/>
      <w:pPr>
        <w:ind w:left="228" w:hanging="406"/>
      </w:pPr>
      <w:rPr>
        <w:rFonts w:ascii="Arial" w:eastAsia="Arial" w:hAnsi="Arial" w:cs="Arial" w:hint="default"/>
        <w:spacing w:val="-1"/>
        <w:w w:val="100"/>
        <w:sz w:val="22"/>
        <w:szCs w:val="22"/>
        <w:lang w:val="pt-BR" w:eastAsia="pt-BR" w:bidi="pt-BR"/>
      </w:rPr>
    </w:lvl>
    <w:lvl w:ilvl="2">
      <w:numFmt w:val="bullet"/>
      <w:lvlText w:val="•"/>
      <w:lvlJc w:val="left"/>
      <w:pPr>
        <w:ind w:left="2215" w:hanging="406"/>
      </w:pPr>
      <w:rPr>
        <w:rFonts w:hint="default"/>
        <w:lang w:val="pt-BR" w:eastAsia="pt-BR" w:bidi="pt-BR"/>
      </w:rPr>
    </w:lvl>
    <w:lvl w:ilvl="3">
      <w:numFmt w:val="bullet"/>
      <w:lvlText w:val="•"/>
      <w:lvlJc w:val="left"/>
      <w:pPr>
        <w:ind w:left="3213" w:hanging="40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11" w:hanging="40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09" w:hanging="40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07" w:hanging="40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05" w:hanging="40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3" w:hanging="406"/>
      </w:pPr>
      <w:rPr>
        <w:rFonts w:hint="default"/>
        <w:lang w:val="pt-BR" w:eastAsia="pt-BR" w:bidi="pt-BR"/>
      </w:rPr>
    </w:lvl>
  </w:abstractNum>
  <w:abstractNum w:abstractNumId="21" w15:restartNumberingAfterBreak="0">
    <w:nsid w:val="2A827B29"/>
    <w:multiLevelType w:val="multilevel"/>
    <w:tmpl w:val="D618FEE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22" w15:restartNumberingAfterBreak="0">
    <w:nsid w:val="2CCD6FC5"/>
    <w:multiLevelType w:val="hybridMultilevel"/>
    <w:tmpl w:val="D5F0F220"/>
    <w:lvl w:ilvl="0" w:tplc="73B2D4BE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2F934E91"/>
    <w:multiLevelType w:val="multilevel"/>
    <w:tmpl w:val="0F34BA74"/>
    <w:lvl w:ilvl="0">
      <w:start w:val="3"/>
      <w:numFmt w:val="decimal"/>
      <w:lvlText w:val="%1"/>
      <w:lvlJc w:val="left"/>
      <w:pPr>
        <w:ind w:left="240" w:hanging="552"/>
      </w:pPr>
      <w:rPr>
        <w:rFonts w:hint="default"/>
        <w:lang w:val="pt-BR" w:eastAsia="pt-BR" w:bidi="pt-BR"/>
      </w:rPr>
    </w:lvl>
    <w:lvl w:ilvl="1">
      <w:start w:val="3"/>
      <w:numFmt w:val="decimal"/>
      <w:lvlText w:val="%1.%2"/>
      <w:lvlJc w:val="left"/>
      <w:pPr>
        <w:ind w:left="240" w:hanging="552"/>
      </w:pPr>
      <w:rPr>
        <w:rFonts w:hint="default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40" w:hanging="552"/>
      </w:pPr>
      <w:rPr>
        <w:rFonts w:ascii="Arial" w:eastAsia="Arial" w:hAnsi="Arial" w:cs="Arial" w:hint="default"/>
        <w:spacing w:val="-1"/>
        <w:w w:val="100"/>
        <w:sz w:val="20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3227" w:hanging="552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3" w:hanging="552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19" w:hanging="552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15" w:hanging="552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11" w:hanging="552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7" w:hanging="552"/>
      </w:pPr>
      <w:rPr>
        <w:rFonts w:hint="default"/>
        <w:lang w:val="pt-BR" w:eastAsia="pt-BR" w:bidi="pt-BR"/>
      </w:rPr>
    </w:lvl>
  </w:abstractNum>
  <w:abstractNum w:abstractNumId="24" w15:restartNumberingAfterBreak="0">
    <w:nsid w:val="300910D8"/>
    <w:multiLevelType w:val="multilevel"/>
    <w:tmpl w:val="38FEE8B2"/>
    <w:lvl w:ilvl="0">
      <w:start w:val="3"/>
      <w:numFmt w:val="decimal"/>
      <w:lvlText w:val="%1"/>
      <w:lvlJc w:val="left"/>
      <w:pPr>
        <w:ind w:left="240" w:hanging="370"/>
      </w:pPr>
      <w:rPr>
        <w:rFonts w:hint="default"/>
        <w:lang w:val="pt-BR" w:eastAsia="pt-BR" w:bidi="pt-BR"/>
      </w:rPr>
    </w:lvl>
    <w:lvl w:ilvl="1">
      <w:start w:val="2"/>
      <w:numFmt w:val="decimal"/>
      <w:lvlText w:val="%1.%2"/>
      <w:lvlJc w:val="left"/>
      <w:pPr>
        <w:ind w:left="240" w:hanging="37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40" w:hanging="586"/>
      </w:pPr>
      <w:rPr>
        <w:rFonts w:ascii="Arial" w:eastAsia="Arial" w:hAnsi="Arial" w:cs="Arial" w:hint="default"/>
        <w:spacing w:val="-1"/>
        <w:w w:val="100"/>
        <w:sz w:val="20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3227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19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1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11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7" w:hanging="586"/>
      </w:pPr>
      <w:rPr>
        <w:rFonts w:hint="default"/>
        <w:lang w:val="pt-BR" w:eastAsia="pt-BR" w:bidi="pt-BR"/>
      </w:rPr>
    </w:lvl>
  </w:abstractNum>
  <w:abstractNum w:abstractNumId="25" w15:restartNumberingAfterBreak="0">
    <w:nsid w:val="32AE739E"/>
    <w:multiLevelType w:val="hybridMultilevel"/>
    <w:tmpl w:val="6680C09C"/>
    <w:lvl w:ilvl="0" w:tplc="FFFFFFFF">
      <w:start w:val="1"/>
      <w:numFmt w:val="upperRoman"/>
      <w:lvlText w:val="%1-"/>
      <w:lvlJc w:val="left"/>
      <w:pPr>
        <w:ind w:left="437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FFFFFFFF">
      <w:numFmt w:val="bullet"/>
      <w:lvlText w:val="•"/>
      <w:lvlJc w:val="left"/>
      <w:pPr>
        <w:ind w:left="1437" w:hanging="154"/>
      </w:pPr>
      <w:rPr>
        <w:rFonts w:hint="default"/>
        <w:lang w:val="pt-BR" w:eastAsia="pt-BR" w:bidi="pt-BR"/>
      </w:rPr>
    </w:lvl>
    <w:lvl w:ilvl="2" w:tplc="FFFFFFFF">
      <w:numFmt w:val="bullet"/>
      <w:lvlText w:val="•"/>
      <w:lvlJc w:val="left"/>
      <w:pPr>
        <w:ind w:left="2439" w:hanging="154"/>
      </w:pPr>
      <w:rPr>
        <w:rFonts w:hint="default"/>
        <w:lang w:val="pt-BR" w:eastAsia="pt-BR" w:bidi="pt-BR"/>
      </w:rPr>
    </w:lvl>
    <w:lvl w:ilvl="3" w:tplc="FFFFFFFF">
      <w:numFmt w:val="bullet"/>
      <w:lvlText w:val="•"/>
      <w:lvlJc w:val="left"/>
      <w:pPr>
        <w:ind w:left="3441" w:hanging="154"/>
      </w:pPr>
      <w:rPr>
        <w:rFonts w:hint="default"/>
        <w:lang w:val="pt-BR" w:eastAsia="pt-BR" w:bidi="pt-BR"/>
      </w:rPr>
    </w:lvl>
    <w:lvl w:ilvl="4" w:tplc="FFFFFFFF">
      <w:numFmt w:val="bullet"/>
      <w:lvlText w:val="•"/>
      <w:lvlJc w:val="left"/>
      <w:pPr>
        <w:ind w:left="4443" w:hanging="154"/>
      </w:pPr>
      <w:rPr>
        <w:rFonts w:hint="default"/>
        <w:lang w:val="pt-BR" w:eastAsia="pt-BR" w:bidi="pt-BR"/>
      </w:rPr>
    </w:lvl>
    <w:lvl w:ilvl="5" w:tplc="FFFFFFFF">
      <w:numFmt w:val="bullet"/>
      <w:lvlText w:val="•"/>
      <w:lvlJc w:val="left"/>
      <w:pPr>
        <w:ind w:left="5445" w:hanging="154"/>
      </w:pPr>
      <w:rPr>
        <w:rFonts w:hint="default"/>
        <w:lang w:val="pt-BR" w:eastAsia="pt-BR" w:bidi="pt-BR"/>
      </w:rPr>
    </w:lvl>
    <w:lvl w:ilvl="6" w:tplc="FFFFFFFF">
      <w:numFmt w:val="bullet"/>
      <w:lvlText w:val="•"/>
      <w:lvlJc w:val="left"/>
      <w:pPr>
        <w:ind w:left="6447" w:hanging="154"/>
      </w:pPr>
      <w:rPr>
        <w:rFonts w:hint="default"/>
        <w:lang w:val="pt-BR" w:eastAsia="pt-BR" w:bidi="pt-BR"/>
      </w:rPr>
    </w:lvl>
    <w:lvl w:ilvl="7" w:tplc="FFFFFFFF">
      <w:numFmt w:val="bullet"/>
      <w:lvlText w:val="•"/>
      <w:lvlJc w:val="left"/>
      <w:pPr>
        <w:ind w:left="7449" w:hanging="154"/>
      </w:pPr>
      <w:rPr>
        <w:rFonts w:hint="default"/>
        <w:lang w:val="pt-BR" w:eastAsia="pt-BR" w:bidi="pt-BR"/>
      </w:rPr>
    </w:lvl>
    <w:lvl w:ilvl="8" w:tplc="FFFFFFFF">
      <w:numFmt w:val="bullet"/>
      <w:lvlText w:val="•"/>
      <w:lvlJc w:val="left"/>
      <w:pPr>
        <w:ind w:left="8451" w:hanging="154"/>
      </w:pPr>
      <w:rPr>
        <w:rFonts w:hint="default"/>
        <w:lang w:val="pt-BR" w:eastAsia="pt-BR" w:bidi="pt-BR"/>
      </w:rPr>
    </w:lvl>
  </w:abstractNum>
  <w:abstractNum w:abstractNumId="26" w15:restartNumberingAfterBreak="0">
    <w:nsid w:val="32EC5717"/>
    <w:multiLevelType w:val="hybridMultilevel"/>
    <w:tmpl w:val="B91E3BA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701C92"/>
    <w:multiLevelType w:val="multilevel"/>
    <w:tmpl w:val="76B0D1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146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28" w15:restartNumberingAfterBreak="0">
    <w:nsid w:val="39DF61B6"/>
    <w:multiLevelType w:val="hybridMultilevel"/>
    <w:tmpl w:val="7D3AB86A"/>
    <w:lvl w:ilvl="0" w:tplc="45F658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4A4084B"/>
    <w:multiLevelType w:val="multilevel"/>
    <w:tmpl w:val="B69E691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0" w15:restartNumberingAfterBreak="0">
    <w:nsid w:val="454E156F"/>
    <w:multiLevelType w:val="hybridMultilevel"/>
    <w:tmpl w:val="2774D162"/>
    <w:lvl w:ilvl="0" w:tplc="AE78CF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D332F9"/>
    <w:multiLevelType w:val="multilevel"/>
    <w:tmpl w:val="751058F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32" w15:restartNumberingAfterBreak="0">
    <w:nsid w:val="5AFC3AAB"/>
    <w:multiLevelType w:val="multilevel"/>
    <w:tmpl w:val="E6D29F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EE2524B"/>
    <w:multiLevelType w:val="hybridMultilevel"/>
    <w:tmpl w:val="6680C09C"/>
    <w:lvl w:ilvl="0" w:tplc="BAFA81BA">
      <w:start w:val="1"/>
      <w:numFmt w:val="upperRoman"/>
      <w:lvlText w:val="%1-"/>
      <w:lvlJc w:val="left"/>
      <w:pPr>
        <w:ind w:left="221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2E0CD2CC">
      <w:numFmt w:val="bullet"/>
      <w:lvlText w:val="•"/>
      <w:lvlJc w:val="left"/>
      <w:pPr>
        <w:ind w:left="1221" w:hanging="154"/>
      </w:pPr>
      <w:rPr>
        <w:rFonts w:hint="default"/>
        <w:lang w:val="pt-BR" w:eastAsia="pt-BR" w:bidi="pt-BR"/>
      </w:rPr>
    </w:lvl>
    <w:lvl w:ilvl="2" w:tplc="833ACA22">
      <w:numFmt w:val="bullet"/>
      <w:lvlText w:val="•"/>
      <w:lvlJc w:val="left"/>
      <w:pPr>
        <w:ind w:left="2223" w:hanging="154"/>
      </w:pPr>
      <w:rPr>
        <w:rFonts w:hint="default"/>
        <w:lang w:val="pt-BR" w:eastAsia="pt-BR" w:bidi="pt-BR"/>
      </w:rPr>
    </w:lvl>
    <w:lvl w:ilvl="3" w:tplc="25E2DB06">
      <w:numFmt w:val="bullet"/>
      <w:lvlText w:val="•"/>
      <w:lvlJc w:val="left"/>
      <w:pPr>
        <w:ind w:left="3225" w:hanging="154"/>
      </w:pPr>
      <w:rPr>
        <w:rFonts w:hint="default"/>
        <w:lang w:val="pt-BR" w:eastAsia="pt-BR" w:bidi="pt-BR"/>
      </w:rPr>
    </w:lvl>
    <w:lvl w:ilvl="4" w:tplc="EE249B48">
      <w:numFmt w:val="bullet"/>
      <w:lvlText w:val="•"/>
      <w:lvlJc w:val="left"/>
      <w:pPr>
        <w:ind w:left="4227" w:hanging="154"/>
      </w:pPr>
      <w:rPr>
        <w:rFonts w:hint="default"/>
        <w:lang w:val="pt-BR" w:eastAsia="pt-BR" w:bidi="pt-BR"/>
      </w:rPr>
    </w:lvl>
    <w:lvl w:ilvl="5" w:tplc="8DA465AE">
      <w:numFmt w:val="bullet"/>
      <w:lvlText w:val="•"/>
      <w:lvlJc w:val="left"/>
      <w:pPr>
        <w:ind w:left="5229" w:hanging="154"/>
      </w:pPr>
      <w:rPr>
        <w:rFonts w:hint="default"/>
        <w:lang w:val="pt-BR" w:eastAsia="pt-BR" w:bidi="pt-BR"/>
      </w:rPr>
    </w:lvl>
    <w:lvl w:ilvl="6" w:tplc="5F0CDE60">
      <w:numFmt w:val="bullet"/>
      <w:lvlText w:val="•"/>
      <w:lvlJc w:val="left"/>
      <w:pPr>
        <w:ind w:left="6231" w:hanging="154"/>
      </w:pPr>
      <w:rPr>
        <w:rFonts w:hint="default"/>
        <w:lang w:val="pt-BR" w:eastAsia="pt-BR" w:bidi="pt-BR"/>
      </w:rPr>
    </w:lvl>
    <w:lvl w:ilvl="7" w:tplc="A8C4EE42">
      <w:numFmt w:val="bullet"/>
      <w:lvlText w:val="•"/>
      <w:lvlJc w:val="left"/>
      <w:pPr>
        <w:ind w:left="7233" w:hanging="154"/>
      </w:pPr>
      <w:rPr>
        <w:rFonts w:hint="default"/>
        <w:lang w:val="pt-BR" w:eastAsia="pt-BR" w:bidi="pt-BR"/>
      </w:rPr>
    </w:lvl>
    <w:lvl w:ilvl="8" w:tplc="0A0479B6">
      <w:numFmt w:val="bullet"/>
      <w:lvlText w:val="•"/>
      <w:lvlJc w:val="left"/>
      <w:pPr>
        <w:ind w:left="8235" w:hanging="154"/>
      </w:pPr>
      <w:rPr>
        <w:rFonts w:hint="default"/>
        <w:lang w:val="pt-BR" w:eastAsia="pt-BR" w:bidi="pt-BR"/>
      </w:rPr>
    </w:lvl>
  </w:abstractNum>
  <w:abstractNum w:abstractNumId="34" w15:restartNumberingAfterBreak="0">
    <w:nsid w:val="604D26AA"/>
    <w:multiLevelType w:val="hybridMultilevel"/>
    <w:tmpl w:val="EA5C4F5C"/>
    <w:lvl w:ilvl="0" w:tplc="E2EAE23A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7F3C8706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90628B6A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0A4699B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5F8847C6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C74E7306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08E44BB2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8070DD34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AA16A7A6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35" w15:restartNumberingAfterBreak="0">
    <w:nsid w:val="61BA67B3"/>
    <w:multiLevelType w:val="hybridMultilevel"/>
    <w:tmpl w:val="296EED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354B36"/>
    <w:multiLevelType w:val="multilevel"/>
    <w:tmpl w:val="014612D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7" w15:restartNumberingAfterBreak="0">
    <w:nsid w:val="635F0AFB"/>
    <w:multiLevelType w:val="hybridMultilevel"/>
    <w:tmpl w:val="9604A600"/>
    <w:lvl w:ilvl="0" w:tplc="C7FEF87E">
      <w:start w:val="1"/>
      <w:numFmt w:val="decimal"/>
      <w:lvlText w:val="%1"/>
      <w:lvlJc w:val="left"/>
      <w:pPr>
        <w:ind w:left="420" w:hanging="360"/>
      </w:pPr>
      <w:rPr>
        <w:rFonts w:ascii="Times New Roman" w:hAnsi="Times New Roman" w:cs="Times New Roman" w:hint="default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8" w15:restartNumberingAfterBreak="0">
    <w:nsid w:val="69AC3A6C"/>
    <w:multiLevelType w:val="hybridMultilevel"/>
    <w:tmpl w:val="0A722842"/>
    <w:lvl w:ilvl="0" w:tplc="DA7EC376">
      <w:start w:val="1"/>
      <w:numFmt w:val="upperLetter"/>
      <w:lvlText w:val="%1)"/>
      <w:lvlJc w:val="left"/>
      <w:pPr>
        <w:ind w:left="221" w:hanging="334"/>
      </w:pPr>
      <w:rPr>
        <w:rFonts w:ascii="Arial" w:eastAsia="Arial" w:hAnsi="Arial" w:cs="Arial" w:hint="default"/>
        <w:w w:val="100"/>
        <w:sz w:val="24"/>
        <w:szCs w:val="24"/>
        <w:lang w:val="pt-BR" w:eastAsia="pt-BR" w:bidi="pt-BR"/>
      </w:rPr>
    </w:lvl>
    <w:lvl w:ilvl="1" w:tplc="0FA0E1D4">
      <w:numFmt w:val="bullet"/>
      <w:lvlText w:val="•"/>
      <w:lvlJc w:val="left"/>
      <w:pPr>
        <w:ind w:left="1217" w:hanging="334"/>
      </w:pPr>
      <w:rPr>
        <w:rFonts w:hint="default"/>
        <w:lang w:val="pt-BR" w:eastAsia="pt-BR" w:bidi="pt-BR"/>
      </w:rPr>
    </w:lvl>
    <w:lvl w:ilvl="2" w:tplc="2AF095FC">
      <w:numFmt w:val="bullet"/>
      <w:lvlText w:val="•"/>
      <w:lvlJc w:val="left"/>
      <w:pPr>
        <w:ind w:left="2215" w:hanging="334"/>
      </w:pPr>
      <w:rPr>
        <w:rFonts w:hint="default"/>
        <w:lang w:val="pt-BR" w:eastAsia="pt-BR" w:bidi="pt-BR"/>
      </w:rPr>
    </w:lvl>
    <w:lvl w:ilvl="3" w:tplc="57362D6E">
      <w:numFmt w:val="bullet"/>
      <w:lvlText w:val="•"/>
      <w:lvlJc w:val="left"/>
      <w:pPr>
        <w:ind w:left="3213" w:hanging="334"/>
      </w:pPr>
      <w:rPr>
        <w:rFonts w:hint="default"/>
        <w:lang w:val="pt-BR" w:eastAsia="pt-BR" w:bidi="pt-BR"/>
      </w:rPr>
    </w:lvl>
    <w:lvl w:ilvl="4" w:tplc="2046673C">
      <w:numFmt w:val="bullet"/>
      <w:lvlText w:val="•"/>
      <w:lvlJc w:val="left"/>
      <w:pPr>
        <w:ind w:left="4211" w:hanging="334"/>
      </w:pPr>
      <w:rPr>
        <w:rFonts w:hint="default"/>
        <w:lang w:val="pt-BR" w:eastAsia="pt-BR" w:bidi="pt-BR"/>
      </w:rPr>
    </w:lvl>
    <w:lvl w:ilvl="5" w:tplc="E91A0BFC">
      <w:numFmt w:val="bullet"/>
      <w:lvlText w:val="•"/>
      <w:lvlJc w:val="left"/>
      <w:pPr>
        <w:ind w:left="5209" w:hanging="334"/>
      </w:pPr>
      <w:rPr>
        <w:rFonts w:hint="default"/>
        <w:lang w:val="pt-BR" w:eastAsia="pt-BR" w:bidi="pt-BR"/>
      </w:rPr>
    </w:lvl>
    <w:lvl w:ilvl="6" w:tplc="483A2AF6">
      <w:numFmt w:val="bullet"/>
      <w:lvlText w:val="•"/>
      <w:lvlJc w:val="left"/>
      <w:pPr>
        <w:ind w:left="6207" w:hanging="334"/>
      </w:pPr>
      <w:rPr>
        <w:rFonts w:hint="default"/>
        <w:lang w:val="pt-BR" w:eastAsia="pt-BR" w:bidi="pt-BR"/>
      </w:rPr>
    </w:lvl>
    <w:lvl w:ilvl="7" w:tplc="689A4724">
      <w:numFmt w:val="bullet"/>
      <w:lvlText w:val="•"/>
      <w:lvlJc w:val="left"/>
      <w:pPr>
        <w:ind w:left="7205" w:hanging="334"/>
      </w:pPr>
      <w:rPr>
        <w:rFonts w:hint="default"/>
        <w:lang w:val="pt-BR" w:eastAsia="pt-BR" w:bidi="pt-BR"/>
      </w:rPr>
    </w:lvl>
    <w:lvl w:ilvl="8" w:tplc="892826A6">
      <w:numFmt w:val="bullet"/>
      <w:lvlText w:val="•"/>
      <w:lvlJc w:val="left"/>
      <w:pPr>
        <w:ind w:left="8203" w:hanging="334"/>
      </w:pPr>
      <w:rPr>
        <w:rFonts w:hint="default"/>
        <w:lang w:val="pt-BR" w:eastAsia="pt-BR" w:bidi="pt-BR"/>
      </w:rPr>
    </w:lvl>
  </w:abstractNum>
  <w:abstractNum w:abstractNumId="39" w15:restartNumberingAfterBreak="0">
    <w:nsid w:val="6B3A4D31"/>
    <w:multiLevelType w:val="multilevel"/>
    <w:tmpl w:val="3E88433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color w:val="auto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0"/>
      </w:rPr>
    </w:lvl>
  </w:abstractNum>
  <w:abstractNum w:abstractNumId="40" w15:restartNumberingAfterBreak="0">
    <w:nsid w:val="6C7176D2"/>
    <w:multiLevelType w:val="multilevel"/>
    <w:tmpl w:val="9F808D9E"/>
    <w:styleLink w:val="Listaatual1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41" w15:restartNumberingAfterBreak="0">
    <w:nsid w:val="6D522ED9"/>
    <w:multiLevelType w:val="multilevel"/>
    <w:tmpl w:val="6D5279C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3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42" w15:restartNumberingAfterBreak="0">
    <w:nsid w:val="70542582"/>
    <w:multiLevelType w:val="multilevel"/>
    <w:tmpl w:val="6E52D3A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70FA0341"/>
    <w:multiLevelType w:val="hybridMultilevel"/>
    <w:tmpl w:val="D0C6FB16"/>
    <w:lvl w:ilvl="0" w:tplc="0ACCB1FE">
      <w:start w:val="1"/>
      <w:numFmt w:val="upperRoman"/>
      <w:lvlText w:val="%1."/>
      <w:lvlJc w:val="left"/>
      <w:pPr>
        <w:ind w:left="221" w:hanging="118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6E76FFD4">
      <w:numFmt w:val="bullet"/>
      <w:lvlText w:val="•"/>
      <w:lvlJc w:val="left"/>
      <w:pPr>
        <w:ind w:left="1221" w:hanging="118"/>
      </w:pPr>
      <w:rPr>
        <w:lang w:val="pt-BR" w:eastAsia="pt-BR" w:bidi="pt-BR"/>
      </w:rPr>
    </w:lvl>
    <w:lvl w:ilvl="2" w:tplc="2D4E5DCE">
      <w:numFmt w:val="bullet"/>
      <w:lvlText w:val="•"/>
      <w:lvlJc w:val="left"/>
      <w:pPr>
        <w:ind w:left="2223" w:hanging="118"/>
      </w:pPr>
      <w:rPr>
        <w:lang w:val="pt-BR" w:eastAsia="pt-BR" w:bidi="pt-BR"/>
      </w:rPr>
    </w:lvl>
    <w:lvl w:ilvl="3" w:tplc="1870D1DE">
      <w:numFmt w:val="bullet"/>
      <w:lvlText w:val="•"/>
      <w:lvlJc w:val="left"/>
      <w:pPr>
        <w:ind w:left="3225" w:hanging="118"/>
      </w:pPr>
      <w:rPr>
        <w:lang w:val="pt-BR" w:eastAsia="pt-BR" w:bidi="pt-BR"/>
      </w:rPr>
    </w:lvl>
    <w:lvl w:ilvl="4" w:tplc="D1486ED4">
      <w:numFmt w:val="bullet"/>
      <w:lvlText w:val="•"/>
      <w:lvlJc w:val="left"/>
      <w:pPr>
        <w:ind w:left="4227" w:hanging="118"/>
      </w:pPr>
      <w:rPr>
        <w:lang w:val="pt-BR" w:eastAsia="pt-BR" w:bidi="pt-BR"/>
      </w:rPr>
    </w:lvl>
    <w:lvl w:ilvl="5" w:tplc="5704C5B4">
      <w:numFmt w:val="bullet"/>
      <w:lvlText w:val="•"/>
      <w:lvlJc w:val="left"/>
      <w:pPr>
        <w:ind w:left="5229" w:hanging="118"/>
      </w:pPr>
      <w:rPr>
        <w:lang w:val="pt-BR" w:eastAsia="pt-BR" w:bidi="pt-BR"/>
      </w:rPr>
    </w:lvl>
    <w:lvl w:ilvl="6" w:tplc="35E63E02">
      <w:numFmt w:val="bullet"/>
      <w:lvlText w:val="•"/>
      <w:lvlJc w:val="left"/>
      <w:pPr>
        <w:ind w:left="6231" w:hanging="118"/>
      </w:pPr>
      <w:rPr>
        <w:lang w:val="pt-BR" w:eastAsia="pt-BR" w:bidi="pt-BR"/>
      </w:rPr>
    </w:lvl>
    <w:lvl w:ilvl="7" w:tplc="2AFA34C0">
      <w:numFmt w:val="bullet"/>
      <w:lvlText w:val="•"/>
      <w:lvlJc w:val="left"/>
      <w:pPr>
        <w:ind w:left="7233" w:hanging="118"/>
      </w:pPr>
      <w:rPr>
        <w:lang w:val="pt-BR" w:eastAsia="pt-BR" w:bidi="pt-BR"/>
      </w:rPr>
    </w:lvl>
    <w:lvl w:ilvl="8" w:tplc="FA0A13F0">
      <w:numFmt w:val="bullet"/>
      <w:lvlText w:val="•"/>
      <w:lvlJc w:val="left"/>
      <w:pPr>
        <w:ind w:left="8235" w:hanging="118"/>
      </w:pPr>
      <w:rPr>
        <w:lang w:val="pt-BR" w:eastAsia="pt-BR" w:bidi="pt-BR"/>
      </w:rPr>
    </w:lvl>
  </w:abstractNum>
  <w:abstractNum w:abstractNumId="44" w15:restartNumberingAfterBreak="0">
    <w:nsid w:val="75CF59C1"/>
    <w:multiLevelType w:val="multilevel"/>
    <w:tmpl w:val="44249DD0"/>
    <w:lvl w:ilvl="0">
      <w:start w:val="6"/>
      <w:numFmt w:val="decimal"/>
      <w:lvlText w:val="%1"/>
      <w:lvlJc w:val="left"/>
      <w:pPr>
        <w:ind w:left="221" w:hanging="452"/>
      </w:pPr>
      <w:rPr>
        <w:rFonts w:hint="default"/>
        <w:lang w:val="pt-BR" w:eastAsia="pt-BR" w:bidi="pt-BR"/>
      </w:rPr>
    </w:lvl>
    <w:lvl w:ilvl="1">
      <w:start w:val="3"/>
      <w:numFmt w:val="decimal"/>
      <w:lvlText w:val="%1.%2."/>
      <w:lvlJc w:val="left"/>
      <w:pPr>
        <w:ind w:left="5698" w:hanging="452"/>
      </w:pPr>
      <w:rPr>
        <w:rFonts w:ascii="Arial" w:eastAsia="Arial" w:hAnsi="Arial" w:cs="Arial" w:hint="default"/>
        <w:spacing w:val="-1"/>
        <w:w w:val="100"/>
        <w:sz w:val="22"/>
        <w:szCs w:val="22"/>
        <w:lang w:val="pt-BR" w:eastAsia="pt-BR" w:bidi="pt-BR"/>
      </w:rPr>
    </w:lvl>
    <w:lvl w:ilvl="2">
      <w:numFmt w:val="bullet"/>
      <w:lvlText w:val="•"/>
      <w:lvlJc w:val="left"/>
      <w:pPr>
        <w:ind w:left="2215" w:hanging="452"/>
      </w:pPr>
      <w:rPr>
        <w:rFonts w:hint="default"/>
        <w:lang w:val="pt-BR" w:eastAsia="pt-BR" w:bidi="pt-BR"/>
      </w:rPr>
    </w:lvl>
    <w:lvl w:ilvl="3">
      <w:numFmt w:val="bullet"/>
      <w:lvlText w:val="•"/>
      <w:lvlJc w:val="left"/>
      <w:pPr>
        <w:ind w:left="3213" w:hanging="452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11" w:hanging="452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09" w:hanging="452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07" w:hanging="452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05" w:hanging="452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3" w:hanging="452"/>
      </w:pPr>
      <w:rPr>
        <w:rFonts w:hint="default"/>
        <w:lang w:val="pt-BR" w:eastAsia="pt-BR" w:bidi="pt-BR"/>
      </w:rPr>
    </w:lvl>
  </w:abstractNum>
  <w:abstractNum w:abstractNumId="45" w15:restartNumberingAfterBreak="0">
    <w:nsid w:val="7DB73B4C"/>
    <w:multiLevelType w:val="multilevel"/>
    <w:tmpl w:val="593EFCBE"/>
    <w:lvl w:ilvl="0">
      <w:start w:val="1"/>
      <w:numFmt w:val="decimal"/>
      <w:lvlText w:val="%1"/>
      <w:lvlJc w:val="left"/>
      <w:pPr>
        <w:ind w:left="406" w:hanging="185"/>
        <w:jc w:val="right"/>
      </w:pPr>
      <w:rPr>
        <w:rFonts w:ascii="Arial" w:eastAsia="Arial" w:hAnsi="Arial" w:cs="Arial" w:hint="default"/>
        <w:b/>
        <w:bCs/>
        <w:w w:val="100"/>
        <w:sz w:val="20"/>
        <w:szCs w:val="20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564" w:hanging="444"/>
      </w:pPr>
      <w:rPr>
        <w:rFonts w:hint="default"/>
        <w:b w:val="0"/>
        <w:bCs w:val="0"/>
        <w:spacing w:val="-1"/>
        <w:w w:val="100"/>
        <w:lang w:val="pt-BR" w:eastAsia="pt-BR" w:bidi="pt-BR"/>
      </w:rPr>
    </w:lvl>
    <w:lvl w:ilvl="2">
      <w:start w:val="1"/>
      <w:numFmt w:val="lowerLetter"/>
      <w:lvlText w:val="%3)"/>
      <w:lvlJc w:val="left"/>
      <w:pPr>
        <w:ind w:left="444" w:hanging="444"/>
        <w:jc w:val="right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620" w:hanging="444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640" w:hanging="444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1240" w:hanging="444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3031" w:hanging="444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4823" w:hanging="444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6615" w:hanging="444"/>
      </w:pPr>
      <w:rPr>
        <w:rFonts w:hint="default"/>
        <w:lang w:val="pt-BR" w:eastAsia="pt-BR" w:bidi="pt-BR"/>
      </w:rPr>
    </w:lvl>
  </w:abstractNum>
  <w:num w:numId="1">
    <w:abstractNumId w:val="38"/>
  </w:num>
  <w:num w:numId="2">
    <w:abstractNumId w:val="11"/>
  </w:num>
  <w:num w:numId="3">
    <w:abstractNumId w:val="44"/>
  </w:num>
  <w:num w:numId="4">
    <w:abstractNumId w:val="20"/>
  </w:num>
  <w:num w:numId="5">
    <w:abstractNumId w:val="23"/>
  </w:num>
  <w:num w:numId="6">
    <w:abstractNumId w:val="5"/>
  </w:num>
  <w:num w:numId="7">
    <w:abstractNumId w:val="24"/>
  </w:num>
  <w:num w:numId="8">
    <w:abstractNumId w:val="9"/>
  </w:num>
  <w:num w:numId="9">
    <w:abstractNumId w:val="34"/>
  </w:num>
  <w:num w:numId="10">
    <w:abstractNumId w:val="45"/>
  </w:num>
  <w:num w:numId="11">
    <w:abstractNumId w:val="31"/>
  </w:num>
  <w:num w:numId="12">
    <w:abstractNumId w:val="19"/>
  </w:num>
  <w:num w:numId="13">
    <w:abstractNumId w:val="37"/>
  </w:num>
  <w:num w:numId="14">
    <w:abstractNumId w:val="41"/>
  </w:num>
  <w:num w:numId="15">
    <w:abstractNumId w:val="6"/>
  </w:num>
  <w:num w:numId="16">
    <w:abstractNumId w:val="32"/>
  </w:num>
  <w:num w:numId="17">
    <w:abstractNumId w:val="39"/>
  </w:num>
  <w:num w:numId="18">
    <w:abstractNumId w:val="29"/>
  </w:num>
  <w:num w:numId="19">
    <w:abstractNumId w:val="18"/>
  </w:num>
  <w:num w:numId="20">
    <w:abstractNumId w:val="8"/>
  </w:num>
  <w:num w:numId="21">
    <w:abstractNumId w:val="26"/>
  </w:num>
  <w:num w:numId="22">
    <w:abstractNumId w:val="35"/>
  </w:num>
  <w:num w:numId="23">
    <w:abstractNumId w:val="14"/>
  </w:num>
  <w:num w:numId="24">
    <w:abstractNumId w:val="1"/>
  </w:num>
  <w:num w:numId="25">
    <w:abstractNumId w:val="0"/>
  </w:num>
  <w:num w:numId="26">
    <w:abstractNumId w:val="4"/>
  </w:num>
  <w:num w:numId="27">
    <w:abstractNumId w:val="10"/>
  </w:num>
  <w:num w:numId="28">
    <w:abstractNumId w:val="30"/>
  </w:num>
  <w:num w:numId="29">
    <w:abstractNumId w:val="13"/>
  </w:num>
  <w:num w:numId="30">
    <w:abstractNumId w:val="36"/>
  </w:num>
  <w:num w:numId="31">
    <w:abstractNumId w:val="40"/>
  </w:num>
  <w:num w:numId="32">
    <w:abstractNumId w:val="33"/>
  </w:num>
  <w:num w:numId="33">
    <w:abstractNumId w:val="25"/>
  </w:num>
  <w:num w:numId="34">
    <w:abstractNumId w:val="2"/>
  </w:num>
  <w:num w:numId="35">
    <w:abstractNumId w:val="22"/>
  </w:num>
  <w:num w:numId="36">
    <w:abstractNumId w:val="21"/>
  </w:num>
  <w:num w:numId="37">
    <w:abstractNumId w:val="12"/>
  </w:num>
  <w:num w:numId="38">
    <w:abstractNumId w:val="15"/>
  </w:num>
  <w:num w:numId="39">
    <w:abstractNumId w:val="28"/>
  </w:num>
  <w:num w:numId="40">
    <w:abstractNumId w:val="42"/>
  </w:num>
  <w:num w:numId="41">
    <w:abstractNumId w:val="3"/>
  </w:num>
  <w:num w:numId="42">
    <w:abstractNumId w:val="16"/>
  </w:num>
  <w:num w:numId="43">
    <w:abstractNumId w:val="27"/>
  </w:num>
  <w:num w:numId="44">
    <w:abstractNumId w:val="7"/>
  </w:num>
  <w:num w:numId="45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1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3MjYyNDIwMzYxMjdS0lEKTi0uzszPAykwqgUAWjrmoSwAAAA="/>
  </w:docVars>
  <w:rsids>
    <w:rsidRoot w:val="00053057"/>
    <w:rsid w:val="00000BB5"/>
    <w:rsid w:val="00003576"/>
    <w:rsid w:val="0000422B"/>
    <w:rsid w:val="00005C89"/>
    <w:rsid w:val="00016FBE"/>
    <w:rsid w:val="00022C14"/>
    <w:rsid w:val="00026AEE"/>
    <w:rsid w:val="00042084"/>
    <w:rsid w:val="00047B7B"/>
    <w:rsid w:val="00052C1F"/>
    <w:rsid w:val="00053057"/>
    <w:rsid w:val="000543D5"/>
    <w:rsid w:val="000630C3"/>
    <w:rsid w:val="00063AB9"/>
    <w:rsid w:val="00065C82"/>
    <w:rsid w:val="0007240F"/>
    <w:rsid w:val="0007529F"/>
    <w:rsid w:val="00076BA2"/>
    <w:rsid w:val="00081FA1"/>
    <w:rsid w:val="00082EB4"/>
    <w:rsid w:val="0008393A"/>
    <w:rsid w:val="0009008D"/>
    <w:rsid w:val="00096F9F"/>
    <w:rsid w:val="000A16D3"/>
    <w:rsid w:val="000A419E"/>
    <w:rsid w:val="000A4BF7"/>
    <w:rsid w:val="000A4C16"/>
    <w:rsid w:val="000A4F90"/>
    <w:rsid w:val="000B0A33"/>
    <w:rsid w:val="000B1199"/>
    <w:rsid w:val="000C0D9F"/>
    <w:rsid w:val="000C4F59"/>
    <w:rsid w:val="000D070C"/>
    <w:rsid w:val="000D07E9"/>
    <w:rsid w:val="000D4E90"/>
    <w:rsid w:val="000E2188"/>
    <w:rsid w:val="000E5D56"/>
    <w:rsid w:val="000E5F59"/>
    <w:rsid w:val="000E78C5"/>
    <w:rsid w:val="000F0F4B"/>
    <w:rsid w:val="000F427A"/>
    <w:rsid w:val="000F4827"/>
    <w:rsid w:val="000F6A3E"/>
    <w:rsid w:val="00100130"/>
    <w:rsid w:val="001057B9"/>
    <w:rsid w:val="001166F8"/>
    <w:rsid w:val="00116BD0"/>
    <w:rsid w:val="00122C0C"/>
    <w:rsid w:val="00124731"/>
    <w:rsid w:val="001268DD"/>
    <w:rsid w:val="00131CCD"/>
    <w:rsid w:val="00133703"/>
    <w:rsid w:val="00137354"/>
    <w:rsid w:val="0013741E"/>
    <w:rsid w:val="001440CE"/>
    <w:rsid w:val="00145632"/>
    <w:rsid w:val="001534AF"/>
    <w:rsid w:val="00153713"/>
    <w:rsid w:val="0015408D"/>
    <w:rsid w:val="00160190"/>
    <w:rsid w:val="00166963"/>
    <w:rsid w:val="00171335"/>
    <w:rsid w:val="001714AD"/>
    <w:rsid w:val="00171CE8"/>
    <w:rsid w:val="00176135"/>
    <w:rsid w:val="00180710"/>
    <w:rsid w:val="0018183C"/>
    <w:rsid w:val="0018325D"/>
    <w:rsid w:val="00187F3A"/>
    <w:rsid w:val="00191B7B"/>
    <w:rsid w:val="001939C9"/>
    <w:rsid w:val="001A1659"/>
    <w:rsid w:val="001B2A41"/>
    <w:rsid w:val="001C3CBE"/>
    <w:rsid w:val="001C75CF"/>
    <w:rsid w:val="001D2FC8"/>
    <w:rsid w:val="001D5496"/>
    <w:rsid w:val="001D7F3F"/>
    <w:rsid w:val="001E0BD1"/>
    <w:rsid w:val="001E0DA6"/>
    <w:rsid w:val="001E3B73"/>
    <w:rsid w:val="001E4277"/>
    <w:rsid w:val="001F740F"/>
    <w:rsid w:val="0020737D"/>
    <w:rsid w:val="00207E8F"/>
    <w:rsid w:val="00217CBD"/>
    <w:rsid w:val="00227BDD"/>
    <w:rsid w:val="00230A33"/>
    <w:rsid w:val="00236B96"/>
    <w:rsid w:val="00236E26"/>
    <w:rsid w:val="0024349F"/>
    <w:rsid w:val="00246FAE"/>
    <w:rsid w:val="002475D8"/>
    <w:rsid w:val="002552F6"/>
    <w:rsid w:val="00257AEE"/>
    <w:rsid w:val="0026368E"/>
    <w:rsid w:val="00265EA2"/>
    <w:rsid w:val="00273071"/>
    <w:rsid w:val="00276169"/>
    <w:rsid w:val="00276454"/>
    <w:rsid w:val="002906C8"/>
    <w:rsid w:val="0029668F"/>
    <w:rsid w:val="002A074C"/>
    <w:rsid w:val="002A209F"/>
    <w:rsid w:val="002A4B2C"/>
    <w:rsid w:val="002B13D4"/>
    <w:rsid w:val="002C2BF3"/>
    <w:rsid w:val="002C2D31"/>
    <w:rsid w:val="002C398A"/>
    <w:rsid w:val="002C4541"/>
    <w:rsid w:val="002C4BDB"/>
    <w:rsid w:val="002C7C65"/>
    <w:rsid w:val="002D3333"/>
    <w:rsid w:val="002E010E"/>
    <w:rsid w:val="002E02C8"/>
    <w:rsid w:val="002E07B9"/>
    <w:rsid w:val="002E1B52"/>
    <w:rsid w:val="002E5CFD"/>
    <w:rsid w:val="002F3423"/>
    <w:rsid w:val="002F4C7B"/>
    <w:rsid w:val="002F6FE2"/>
    <w:rsid w:val="00311E3D"/>
    <w:rsid w:val="00322D5C"/>
    <w:rsid w:val="00323E01"/>
    <w:rsid w:val="00330506"/>
    <w:rsid w:val="00334FC1"/>
    <w:rsid w:val="00353151"/>
    <w:rsid w:val="00355D07"/>
    <w:rsid w:val="00360EA2"/>
    <w:rsid w:val="00371FC4"/>
    <w:rsid w:val="00372506"/>
    <w:rsid w:val="00375F38"/>
    <w:rsid w:val="003764AB"/>
    <w:rsid w:val="003852E3"/>
    <w:rsid w:val="00393692"/>
    <w:rsid w:val="00393F38"/>
    <w:rsid w:val="003958B3"/>
    <w:rsid w:val="003975F4"/>
    <w:rsid w:val="003A3BF6"/>
    <w:rsid w:val="003B1FBD"/>
    <w:rsid w:val="003B2456"/>
    <w:rsid w:val="003B6F8E"/>
    <w:rsid w:val="003D173C"/>
    <w:rsid w:val="003D29CA"/>
    <w:rsid w:val="003D4E41"/>
    <w:rsid w:val="003D7A68"/>
    <w:rsid w:val="003E07CF"/>
    <w:rsid w:val="003E2590"/>
    <w:rsid w:val="003E326B"/>
    <w:rsid w:val="003E7B66"/>
    <w:rsid w:val="003F19AC"/>
    <w:rsid w:val="00401E70"/>
    <w:rsid w:val="0040205B"/>
    <w:rsid w:val="00402327"/>
    <w:rsid w:val="00403E8D"/>
    <w:rsid w:val="004056C0"/>
    <w:rsid w:val="0040786C"/>
    <w:rsid w:val="0041513E"/>
    <w:rsid w:val="00420130"/>
    <w:rsid w:val="004223EB"/>
    <w:rsid w:val="00424611"/>
    <w:rsid w:val="00424DC2"/>
    <w:rsid w:val="00425845"/>
    <w:rsid w:val="004262AE"/>
    <w:rsid w:val="004372E1"/>
    <w:rsid w:val="00446D69"/>
    <w:rsid w:val="0044781E"/>
    <w:rsid w:val="00452967"/>
    <w:rsid w:val="00453CE8"/>
    <w:rsid w:val="004658C8"/>
    <w:rsid w:val="00472C1C"/>
    <w:rsid w:val="004A04BC"/>
    <w:rsid w:val="004A2D83"/>
    <w:rsid w:val="004A555B"/>
    <w:rsid w:val="004A6ECE"/>
    <w:rsid w:val="004A7DB6"/>
    <w:rsid w:val="004B0533"/>
    <w:rsid w:val="004B578C"/>
    <w:rsid w:val="004C4347"/>
    <w:rsid w:val="004C53D6"/>
    <w:rsid w:val="004D62D5"/>
    <w:rsid w:val="004D743A"/>
    <w:rsid w:val="004E0AD0"/>
    <w:rsid w:val="004E1D48"/>
    <w:rsid w:val="004E1DD9"/>
    <w:rsid w:val="004E472B"/>
    <w:rsid w:val="004F0E32"/>
    <w:rsid w:val="00511954"/>
    <w:rsid w:val="00516929"/>
    <w:rsid w:val="00516B80"/>
    <w:rsid w:val="005305C7"/>
    <w:rsid w:val="00541E55"/>
    <w:rsid w:val="0055446D"/>
    <w:rsid w:val="0055493D"/>
    <w:rsid w:val="00561C2E"/>
    <w:rsid w:val="00566BF1"/>
    <w:rsid w:val="00571BA2"/>
    <w:rsid w:val="00576FBE"/>
    <w:rsid w:val="00577FC6"/>
    <w:rsid w:val="005916DA"/>
    <w:rsid w:val="00593768"/>
    <w:rsid w:val="005938EC"/>
    <w:rsid w:val="005948D8"/>
    <w:rsid w:val="005964EB"/>
    <w:rsid w:val="005A5E78"/>
    <w:rsid w:val="005B59BD"/>
    <w:rsid w:val="005B721F"/>
    <w:rsid w:val="005C0EEB"/>
    <w:rsid w:val="005C202A"/>
    <w:rsid w:val="005C26F3"/>
    <w:rsid w:val="005C6044"/>
    <w:rsid w:val="005C6215"/>
    <w:rsid w:val="005D1730"/>
    <w:rsid w:val="005D2FCD"/>
    <w:rsid w:val="005D3BC0"/>
    <w:rsid w:val="005D414F"/>
    <w:rsid w:val="005E26F9"/>
    <w:rsid w:val="005E27C9"/>
    <w:rsid w:val="005E4B2E"/>
    <w:rsid w:val="005F03D0"/>
    <w:rsid w:val="005F0B3E"/>
    <w:rsid w:val="005F1B16"/>
    <w:rsid w:val="005F2469"/>
    <w:rsid w:val="00601FBC"/>
    <w:rsid w:val="00602260"/>
    <w:rsid w:val="0060306D"/>
    <w:rsid w:val="00603D39"/>
    <w:rsid w:val="00607066"/>
    <w:rsid w:val="00607E30"/>
    <w:rsid w:val="006125EE"/>
    <w:rsid w:val="00622D2E"/>
    <w:rsid w:val="00623D6C"/>
    <w:rsid w:val="00627AFC"/>
    <w:rsid w:val="0063451E"/>
    <w:rsid w:val="00634E12"/>
    <w:rsid w:val="00635DB7"/>
    <w:rsid w:val="00637F04"/>
    <w:rsid w:val="00643186"/>
    <w:rsid w:val="00652ACA"/>
    <w:rsid w:val="006557EB"/>
    <w:rsid w:val="0065616C"/>
    <w:rsid w:val="0066306F"/>
    <w:rsid w:val="00664890"/>
    <w:rsid w:val="00664C09"/>
    <w:rsid w:val="00666CFA"/>
    <w:rsid w:val="00667ECB"/>
    <w:rsid w:val="006714D8"/>
    <w:rsid w:val="00674854"/>
    <w:rsid w:val="00676837"/>
    <w:rsid w:val="00677C50"/>
    <w:rsid w:val="00681898"/>
    <w:rsid w:val="00682EC0"/>
    <w:rsid w:val="00687646"/>
    <w:rsid w:val="006877F6"/>
    <w:rsid w:val="00687CCB"/>
    <w:rsid w:val="006928F9"/>
    <w:rsid w:val="006935B8"/>
    <w:rsid w:val="0069360E"/>
    <w:rsid w:val="00693892"/>
    <w:rsid w:val="00695B4E"/>
    <w:rsid w:val="006972C4"/>
    <w:rsid w:val="006A308F"/>
    <w:rsid w:val="006A3167"/>
    <w:rsid w:val="006B017A"/>
    <w:rsid w:val="006B1CF4"/>
    <w:rsid w:val="006B3371"/>
    <w:rsid w:val="006B3C05"/>
    <w:rsid w:val="006C2B5D"/>
    <w:rsid w:val="006C6AEB"/>
    <w:rsid w:val="006D3C05"/>
    <w:rsid w:val="006D48D6"/>
    <w:rsid w:val="006E2267"/>
    <w:rsid w:val="006E26F6"/>
    <w:rsid w:val="006E6CE7"/>
    <w:rsid w:val="006E7AEE"/>
    <w:rsid w:val="006F054F"/>
    <w:rsid w:val="006F541E"/>
    <w:rsid w:val="007001A7"/>
    <w:rsid w:val="007023A5"/>
    <w:rsid w:val="0071094F"/>
    <w:rsid w:val="00711A7A"/>
    <w:rsid w:val="00721B47"/>
    <w:rsid w:val="007235BB"/>
    <w:rsid w:val="007245DC"/>
    <w:rsid w:val="007248DB"/>
    <w:rsid w:val="007251B8"/>
    <w:rsid w:val="00727D85"/>
    <w:rsid w:val="007311DD"/>
    <w:rsid w:val="00732A2E"/>
    <w:rsid w:val="00735CF3"/>
    <w:rsid w:val="00741C7C"/>
    <w:rsid w:val="00746F85"/>
    <w:rsid w:val="0075617D"/>
    <w:rsid w:val="0075738A"/>
    <w:rsid w:val="0075752D"/>
    <w:rsid w:val="007630A9"/>
    <w:rsid w:val="00763ABD"/>
    <w:rsid w:val="0076483B"/>
    <w:rsid w:val="00765A9A"/>
    <w:rsid w:val="00767EF8"/>
    <w:rsid w:val="007723E5"/>
    <w:rsid w:val="00774B97"/>
    <w:rsid w:val="0078433B"/>
    <w:rsid w:val="0078538B"/>
    <w:rsid w:val="007911B9"/>
    <w:rsid w:val="00791A76"/>
    <w:rsid w:val="00791CC6"/>
    <w:rsid w:val="00794286"/>
    <w:rsid w:val="007A0822"/>
    <w:rsid w:val="007A0CB7"/>
    <w:rsid w:val="007A257E"/>
    <w:rsid w:val="007A4751"/>
    <w:rsid w:val="007B1753"/>
    <w:rsid w:val="007B25E7"/>
    <w:rsid w:val="007B31E7"/>
    <w:rsid w:val="007B36ED"/>
    <w:rsid w:val="007B561C"/>
    <w:rsid w:val="007B5A46"/>
    <w:rsid w:val="007C2BDA"/>
    <w:rsid w:val="007C656C"/>
    <w:rsid w:val="007D7C15"/>
    <w:rsid w:val="007E3400"/>
    <w:rsid w:val="007E44DA"/>
    <w:rsid w:val="007F355B"/>
    <w:rsid w:val="0080029F"/>
    <w:rsid w:val="00802AC9"/>
    <w:rsid w:val="00804483"/>
    <w:rsid w:val="00812141"/>
    <w:rsid w:val="00825E94"/>
    <w:rsid w:val="00842954"/>
    <w:rsid w:val="00844B6F"/>
    <w:rsid w:val="00853733"/>
    <w:rsid w:val="00853BFC"/>
    <w:rsid w:val="00853F5F"/>
    <w:rsid w:val="00855F42"/>
    <w:rsid w:val="00861811"/>
    <w:rsid w:val="00863B7E"/>
    <w:rsid w:val="00864691"/>
    <w:rsid w:val="008710A8"/>
    <w:rsid w:val="00877C31"/>
    <w:rsid w:val="0088155D"/>
    <w:rsid w:val="00886823"/>
    <w:rsid w:val="008876B4"/>
    <w:rsid w:val="00894168"/>
    <w:rsid w:val="00895186"/>
    <w:rsid w:val="008A2C4D"/>
    <w:rsid w:val="008A3AFA"/>
    <w:rsid w:val="008A54D5"/>
    <w:rsid w:val="008B37D1"/>
    <w:rsid w:val="008B381E"/>
    <w:rsid w:val="008B6064"/>
    <w:rsid w:val="008D45DF"/>
    <w:rsid w:val="008F116D"/>
    <w:rsid w:val="009024E2"/>
    <w:rsid w:val="0090631B"/>
    <w:rsid w:val="00907BA1"/>
    <w:rsid w:val="00907DBA"/>
    <w:rsid w:val="00911689"/>
    <w:rsid w:val="0091450C"/>
    <w:rsid w:val="00922EA7"/>
    <w:rsid w:val="0092401F"/>
    <w:rsid w:val="00926688"/>
    <w:rsid w:val="00947CE0"/>
    <w:rsid w:val="00951F10"/>
    <w:rsid w:val="009530D2"/>
    <w:rsid w:val="0096010C"/>
    <w:rsid w:val="0097436E"/>
    <w:rsid w:val="00975B7C"/>
    <w:rsid w:val="00977526"/>
    <w:rsid w:val="00987643"/>
    <w:rsid w:val="00990CE6"/>
    <w:rsid w:val="009920E9"/>
    <w:rsid w:val="009A1236"/>
    <w:rsid w:val="009A4C7E"/>
    <w:rsid w:val="009A5AC0"/>
    <w:rsid w:val="009A71D4"/>
    <w:rsid w:val="009B1016"/>
    <w:rsid w:val="009B19BD"/>
    <w:rsid w:val="009C0BB4"/>
    <w:rsid w:val="009C49E1"/>
    <w:rsid w:val="009D1C32"/>
    <w:rsid w:val="009D416F"/>
    <w:rsid w:val="009D4543"/>
    <w:rsid w:val="009D5726"/>
    <w:rsid w:val="009D7368"/>
    <w:rsid w:val="009E22DF"/>
    <w:rsid w:val="009E704B"/>
    <w:rsid w:val="009F0750"/>
    <w:rsid w:val="00A048FD"/>
    <w:rsid w:val="00A11FAE"/>
    <w:rsid w:val="00A15EF4"/>
    <w:rsid w:val="00A20572"/>
    <w:rsid w:val="00A247EC"/>
    <w:rsid w:val="00A2577E"/>
    <w:rsid w:val="00A40B36"/>
    <w:rsid w:val="00A576C6"/>
    <w:rsid w:val="00A6095B"/>
    <w:rsid w:val="00A673FB"/>
    <w:rsid w:val="00A77985"/>
    <w:rsid w:val="00A807DB"/>
    <w:rsid w:val="00A836BF"/>
    <w:rsid w:val="00A96D36"/>
    <w:rsid w:val="00AA34F9"/>
    <w:rsid w:val="00AA4ACF"/>
    <w:rsid w:val="00AB15A9"/>
    <w:rsid w:val="00AB2A66"/>
    <w:rsid w:val="00AB2BC6"/>
    <w:rsid w:val="00AB71B2"/>
    <w:rsid w:val="00AB7A5A"/>
    <w:rsid w:val="00AC20C5"/>
    <w:rsid w:val="00AC268C"/>
    <w:rsid w:val="00AD00D0"/>
    <w:rsid w:val="00AD3231"/>
    <w:rsid w:val="00AE564E"/>
    <w:rsid w:val="00AE5D8E"/>
    <w:rsid w:val="00AE6CEE"/>
    <w:rsid w:val="00AF1788"/>
    <w:rsid w:val="00AF51CB"/>
    <w:rsid w:val="00AF51CE"/>
    <w:rsid w:val="00B054CC"/>
    <w:rsid w:val="00B17569"/>
    <w:rsid w:val="00B21487"/>
    <w:rsid w:val="00B220B7"/>
    <w:rsid w:val="00B2317E"/>
    <w:rsid w:val="00B35069"/>
    <w:rsid w:val="00B360B2"/>
    <w:rsid w:val="00B36A05"/>
    <w:rsid w:val="00B40584"/>
    <w:rsid w:val="00B5554B"/>
    <w:rsid w:val="00B57E4F"/>
    <w:rsid w:val="00B73737"/>
    <w:rsid w:val="00B7521F"/>
    <w:rsid w:val="00B7547D"/>
    <w:rsid w:val="00B75C4E"/>
    <w:rsid w:val="00B76EEB"/>
    <w:rsid w:val="00B834B3"/>
    <w:rsid w:val="00B86548"/>
    <w:rsid w:val="00B8709D"/>
    <w:rsid w:val="00B9180F"/>
    <w:rsid w:val="00B95D5B"/>
    <w:rsid w:val="00BA35B9"/>
    <w:rsid w:val="00BA5130"/>
    <w:rsid w:val="00BB1963"/>
    <w:rsid w:val="00BB2B0B"/>
    <w:rsid w:val="00BB42EE"/>
    <w:rsid w:val="00BB58DA"/>
    <w:rsid w:val="00BB7312"/>
    <w:rsid w:val="00BB77B4"/>
    <w:rsid w:val="00BC1CC2"/>
    <w:rsid w:val="00BC63DB"/>
    <w:rsid w:val="00BC6858"/>
    <w:rsid w:val="00BD3876"/>
    <w:rsid w:val="00BD3FFB"/>
    <w:rsid w:val="00BE3E31"/>
    <w:rsid w:val="00BF3199"/>
    <w:rsid w:val="00C01377"/>
    <w:rsid w:val="00C01C40"/>
    <w:rsid w:val="00C03197"/>
    <w:rsid w:val="00C0701C"/>
    <w:rsid w:val="00C11281"/>
    <w:rsid w:val="00C14946"/>
    <w:rsid w:val="00C16316"/>
    <w:rsid w:val="00C22B85"/>
    <w:rsid w:val="00C24E04"/>
    <w:rsid w:val="00C25200"/>
    <w:rsid w:val="00C31C50"/>
    <w:rsid w:val="00C377A3"/>
    <w:rsid w:val="00C42825"/>
    <w:rsid w:val="00C4550E"/>
    <w:rsid w:val="00C46F6E"/>
    <w:rsid w:val="00C562FE"/>
    <w:rsid w:val="00C62851"/>
    <w:rsid w:val="00C66C60"/>
    <w:rsid w:val="00C74258"/>
    <w:rsid w:val="00C77746"/>
    <w:rsid w:val="00C81D99"/>
    <w:rsid w:val="00C82326"/>
    <w:rsid w:val="00C83F1E"/>
    <w:rsid w:val="00C84047"/>
    <w:rsid w:val="00C96520"/>
    <w:rsid w:val="00CA1066"/>
    <w:rsid w:val="00CA1996"/>
    <w:rsid w:val="00CA53D4"/>
    <w:rsid w:val="00CC49DC"/>
    <w:rsid w:val="00CD3412"/>
    <w:rsid w:val="00CE1CED"/>
    <w:rsid w:val="00CE7425"/>
    <w:rsid w:val="00CF2B74"/>
    <w:rsid w:val="00CF45EB"/>
    <w:rsid w:val="00CF5280"/>
    <w:rsid w:val="00D038AE"/>
    <w:rsid w:val="00D0556B"/>
    <w:rsid w:val="00D13180"/>
    <w:rsid w:val="00D245F9"/>
    <w:rsid w:val="00D25676"/>
    <w:rsid w:val="00D26AD7"/>
    <w:rsid w:val="00D30D6A"/>
    <w:rsid w:val="00D351D0"/>
    <w:rsid w:val="00D353A9"/>
    <w:rsid w:val="00D36F23"/>
    <w:rsid w:val="00D52CD2"/>
    <w:rsid w:val="00D537F9"/>
    <w:rsid w:val="00D5380B"/>
    <w:rsid w:val="00D53872"/>
    <w:rsid w:val="00D54226"/>
    <w:rsid w:val="00D63EEB"/>
    <w:rsid w:val="00D65D1F"/>
    <w:rsid w:val="00D70752"/>
    <w:rsid w:val="00D70A07"/>
    <w:rsid w:val="00D7714A"/>
    <w:rsid w:val="00D8315B"/>
    <w:rsid w:val="00D832E9"/>
    <w:rsid w:val="00D84770"/>
    <w:rsid w:val="00D859C4"/>
    <w:rsid w:val="00D86038"/>
    <w:rsid w:val="00D86072"/>
    <w:rsid w:val="00D87F1D"/>
    <w:rsid w:val="00D90F1F"/>
    <w:rsid w:val="00D91066"/>
    <w:rsid w:val="00D91AA0"/>
    <w:rsid w:val="00D92516"/>
    <w:rsid w:val="00D92FDD"/>
    <w:rsid w:val="00D94B80"/>
    <w:rsid w:val="00D978B7"/>
    <w:rsid w:val="00DA1A0D"/>
    <w:rsid w:val="00DA1A93"/>
    <w:rsid w:val="00DA7838"/>
    <w:rsid w:val="00DB1CD3"/>
    <w:rsid w:val="00DB2ADE"/>
    <w:rsid w:val="00DC5349"/>
    <w:rsid w:val="00DC5473"/>
    <w:rsid w:val="00DC7EB5"/>
    <w:rsid w:val="00DD450D"/>
    <w:rsid w:val="00DD6352"/>
    <w:rsid w:val="00DD65C0"/>
    <w:rsid w:val="00DE0F63"/>
    <w:rsid w:val="00DE21BE"/>
    <w:rsid w:val="00DE40D0"/>
    <w:rsid w:val="00DF30F1"/>
    <w:rsid w:val="00DF3A33"/>
    <w:rsid w:val="00DF55A1"/>
    <w:rsid w:val="00DF69B0"/>
    <w:rsid w:val="00E00982"/>
    <w:rsid w:val="00E04232"/>
    <w:rsid w:val="00E04B21"/>
    <w:rsid w:val="00E059FF"/>
    <w:rsid w:val="00E15958"/>
    <w:rsid w:val="00E227B9"/>
    <w:rsid w:val="00E2435E"/>
    <w:rsid w:val="00E33288"/>
    <w:rsid w:val="00E35B5F"/>
    <w:rsid w:val="00E408C7"/>
    <w:rsid w:val="00E421B8"/>
    <w:rsid w:val="00E46D6E"/>
    <w:rsid w:val="00E5001E"/>
    <w:rsid w:val="00E51505"/>
    <w:rsid w:val="00E5516B"/>
    <w:rsid w:val="00E66B85"/>
    <w:rsid w:val="00E73875"/>
    <w:rsid w:val="00E83355"/>
    <w:rsid w:val="00E84560"/>
    <w:rsid w:val="00E85BD2"/>
    <w:rsid w:val="00E90F59"/>
    <w:rsid w:val="00E95815"/>
    <w:rsid w:val="00E96F7C"/>
    <w:rsid w:val="00EA5CAB"/>
    <w:rsid w:val="00EB23D2"/>
    <w:rsid w:val="00EB34E9"/>
    <w:rsid w:val="00EB4852"/>
    <w:rsid w:val="00EC39D8"/>
    <w:rsid w:val="00EC7E2A"/>
    <w:rsid w:val="00ED2479"/>
    <w:rsid w:val="00EE3270"/>
    <w:rsid w:val="00EE59AB"/>
    <w:rsid w:val="00EE66F8"/>
    <w:rsid w:val="00EF393A"/>
    <w:rsid w:val="00EF5C72"/>
    <w:rsid w:val="00F007BE"/>
    <w:rsid w:val="00F06889"/>
    <w:rsid w:val="00F074A2"/>
    <w:rsid w:val="00F10F68"/>
    <w:rsid w:val="00F137CA"/>
    <w:rsid w:val="00F228D3"/>
    <w:rsid w:val="00F2302B"/>
    <w:rsid w:val="00F23A13"/>
    <w:rsid w:val="00F3182E"/>
    <w:rsid w:val="00F403A6"/>
    <w:rsid w:val="00F413A0"/>
    <w:rsid w:val="00F424ED"/>
    <w:rsid w:val="00F44964"/>
    <w:rsid w:val="00F61054"/>
    <w:rsid w:val="00F61130"/>
    <w:rsid w:val="00F763B4"/>
    <w:rsid w:val="00F7748D"/>
    <w:rsid w:val="00F8543A"/>
    <w:rsid w:val="00F9679F"/>
    <w:rsid w:val="00FA0012"/>
    <w:rsid w:val="00FA0D37"/>
    <w:rsid w:val="00FA26DD"/>
    <w:rsid w:val="00FA3DB6"/>
    <w:rsid w:val="00FB0E5D"/>
    <w:rsid w:val="00FB11D2"/>
    <w:rsid w:val="00FB4B88"/>
    <w:rsid w:val="00FB4F96"/>
    <w:rsid w:val="00FC49DC"/>
    <w:rsid w:val="00FC52A8"/>
    <w:rsid w:val="00FC62E4"/>
    <w:rsid w:val="00FD2079"/>
    <w:rsid w:val="00FE386A"/>
    <w:rsid w:val="00FE5BD5"/>
    <w:rsid w:val="00FF1210"/>
    <w:rsid w:val="00FF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122390"/>
  <w15:docId w15:val="{E036BC3B-91B8-4046-B5FE-AB3BB0593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pt-BR" w:eastAsia="pt-BR" w:bidi="pt-BR"/>
    </w:rPr>
  </w:style>
  <w:style w:type="paragraph" w:styleId="Ttulo1">
    <w:name w:val="heading 1"/>
    <w:basedOn w:val="Normal"/>
    <w:uiPriority w:val="1"/>
    <w:qFormat/>
    <w:pPr>
      <w:ind w:left="101"/>
      <w:jc w:val="center"/>
      <w:outlineLvl w:val="0"/>
    </w:pPr>
    <w:rPr>
      <w:b/>
      <w:bCs/>
      <w:sz w:val="26"/>
      <w:szCs w:val="26"/>
    </w:rPr>
  </w:style>
  <w:style w:type="paragraph" w:styleId="Ttulo2">
    <w:name w:val="heading 2"/>
    <w:basedOn w:val="Normal"/>
    <w:link w:val="Ttulo2Char"/>
    <w:uiPriority w:val="1"/>
    <w:qFormat/>
    <w:pPr>
      <w:spacing w:before="89"/>
      <w:ind w:left="101"/>
      <w:outlineLvl w:val="1"/>
    </w:pPr>
    <w:rPr>
      <w:rFonts w:ascii="Times New Roman" w:eastAsia="Times New Roman" w:hAnsi="Times New Roman" w:cs="Times New Roman"/>
      <w:i/>
      <w:sz w:val="26"/>
      <w:szCs w:val="26"/>
    </w:rPr>
  </w:style>
  <w:style w:type="paragraph" w:styleId="Ttulo3">
    <w:name w:val="heading 3"/>
    <w:basedOn w:val="Normal"/>
    <w:uiPriority w:val="1"/>
    <w:qFormat/>
    <w:pPr>
      <w:ind w:left="262"/>
      <w:jc w:val="center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link w:val="Ttulo4Char"/>
    <w:uiPriority w:val="9"/>
    <w:qFormat/>
    <w:pPr>
      <w:ind w:left="406" w:hanging="185"/>
      <w:jc w:val="both"/>
      <w:outlineLvl w:val="3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34"/>
    <w:qFormat/>
    <w:pPr>
      <w:ind w:left="221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12"/>
    </w:pPr>
  </w:style>
  <w:style w:type="character" w:styleId="Hyperlink">
    <w:name w:val="Hyperlink"/>
    <w:basedOn w:val="Fontepargpadro"/>
    <w:uiPriority w:val="99"/>
    <w:unhideWhenUsed/>
    <w:rsid w:val="005C0EEB"/>
    <w:rPr>
      <w:color w:val="0000FF" w:themeColor="hyperlink"/>
      <w:u w:val="single"/>
    </w:rPr>
  </w:style>
  <w:style w:type="table" w:styleId="Tabelacomgrade">
    <w:name w:val="Table Grid"/>
    <w:basedOn w:val="Tabelanormal"/>
    <w:rsid w:val="00D70A07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nkVisitado">
    <w:name w:val="FollowedHyperlink"/>
    <w:basedOn w:val="Fontepargpadro"/>
    <w:uiPriority w:val="99"/>
    <w:semiHidden/>
    <w:unhideWhenUsed/>
    <w:rsid w:val="00EB23D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53733"/>
    <w:rPr>
      <w:color w:val="605E5C"/>
      <w:shd w:val="clear" w:color="auto" w:fill="E1DFDD"/>
    </w:rPr>
  </w:style>
  <w:style w:type="paragraph" w:customStyle="1" w:styleId="Ttulo10">
    <w:name w:val="Título1"/>
    <w:basedOn w:val="Normal"/>
    <w:rsid w:val="008A2C4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desc">
    <w:name w:val="desc"/>
    <w:basedOn w:val="Normal"/>
    <w:rsid w:val="008A2C4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details">
    <w:name w:val="details"/>
    <w:basedOn w:val="Normal"/>
    <w:rsid w:val="008A2C4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jrnl">
    <w:name w:val="jrnl"/>
    <w:basedOn w:val="Fontepargpadro"/>
    <w:rsid w:val="008A2C4D"/>
  </w:style>
  <w:style w:type="character" w:customStyle="1" w:styleId="apple-converted-space">
    <w:name w:val="apple-converted-space"/>
    <w:basedOn w:val="Fontepargpadro"/>
    <w:rsid w:val="008A2C4D"/>
  </w:style>
  <w:style w:type="paragraph" w:styleId="Textodebalo">
    <w:name w:val="Balloon Text"/>
    <w:basedOn w:val="Normal"/>
    <w:link w:val="TextodebaloChar"/>
    <w:uiPriority w:val="99"/>
    <w:semiHidden/>
    <w:unhideWhenUsed/>
    <w:rsid w:val="00DB1CD3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B1CD3"/>
    <w:rPr>
      <w:rFonts w:ascii="Segoe UI" w:eastAsia="Arial" w:hAnsi="Segoe UI" w:cs="Segoe UI"/>
      <w:sz w:val="18"/>
      <w:szCs w:val="18"/>
      <w:lang w:val="pt-BR" w:eastAsia="pt-BR" w:bidi="pt-BR"/>
    </w:rPr>
  </w:style>
  <w:style w:type="character" w:styleId="Refdecomentrio">
    <w:name w:val="annotation reference"/>
    <w:basedOn w:val="Fontepargpadro"/>
    <w:uiPriority w:val="99"/>
    <w:semiHidden/>
    <w:unhideWhenUsed/>
    <w:rsid w:val="00DB1CD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DB1CD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DB1CD3"/>
    <w:rPr>
      <w:rFonts w:ascii="Arial" w:eastAsia="Arial" w:hAnsi="Arial" w:cs="Arial"/>
      <w:sz w:val="20"/>
      <w:szCs w:val="20"/>
      <w:lang w:val="pt-BR" w:eastAsia="pt-BR" w:bidi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B1CD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B1CD3"/>
    <w:rPr>
      <w:rFonts w:ascii="Arial" w:eastAsia="Arial" w:hAnsi="Arial" w:cs="Arial"/>
      <w:b/>
      <w:bCs/>
      <w:sz w:val="20"/>
      <w:szCs w:val="20"/>
      <w:lang w:val="pt-BR" w:eastAsia="pt-BR" w:bidi="pt-BR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D91AA0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7B31E7"/>
    <w:rPr>
      <w:color w:val="605E5C"/>
      <w:shd w:val="clear" w:color="auto" w:fill="E1DFDD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026AEE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26AEE"/>
    <w:rPr>
      <w:rFonts w:ascii="Arial" w:eastAsia="Arial" w:hAnsi="Arial" w:cs="Arial"/>
      <w:lang w:val="pt-BR" w:eastAsia="pt-BR" w:bidi="pt-BR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F5C72"/>
    <w:rPr>
      <w:color w:val="605E5C"/>
      <w:shd w:val="clear" w:color="auto" w:fill="E1DFDD"/>
    </w:rPr>
  </w:style>
  <w:style w:type="paragraph" w:customStyle="1" w:styleId="Body1">
    <w:name w:val="Body 1"/>
    <w:rsid w:val="006B3C05"/>
    <w:pPr>
      <w:widowControl/>
      <w:autoSpaceDE/>
      <w:autoSpaceDN/>
      <w:outlineLvl w:val="0"/>
    </w:pPr>
    <w:rPr>
      <w:rFonts w:ascii="Times New Roman" w:eastAsia="Arial Unicode MS" w:hAnsi="Times New Roman" w:cs="Times New Roman"/>
      <w:color w:val="000000"/>
      <w:sz w:val="24"/>
      <w:szCs w:val="20"/>
      <w:u w:color="000000"/>
      <w:lang w:val="pt-BR" w:eastAsia="pt-BR"/>
    </w:rPr>
  </w:style>
  <w:style w:type="paragraph" w:customStyle="1" w:styleId="ImportWordListStyleDefinition1985770520">
    <w:name w:val="Import Word List Style Definition 1985770520"/>
    <w:rsid w:val="006B3C05"/>
    <w:pPr>
      <w:widowControl/>
      <w:numPr>
        <w:numId w:val="2"/>
      </w:numPr>
      <w:autoSpaceDE/>
      <w:autoSpaceDN/>
    </w:pPr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Reviso">
    <w:name w:val="Revision"/>
    <w:hidden/>
    <w:uiPriority w:val="99"/>
    <w:semiHidden/>
    <w:rsid w:val="006B3C05"/>
    <w:pPr>
      <w:widowControl/>
      <w:autoSpaceDE/>
      <w:autoSpaceDN/>
    </w:pPr>
    <w:rPr>
      <w:rFonts w:ascii="Arial" w:eastAsia="Arial" w:hAnsi="Arial" w:cs="Arial"/>
      <w:lang w:val="pt-BR" w:eastAsia="pt-BR" w:bidi="pt-BR"/>
    </w:rPr>
  </w:style>
  <w:style w:type="paragraph" w:styleId="NormalWeb">
    <w:name w:val="Normal (Web)"/>
    <w:basedOn w:val="Normal"/>
    <w:uiPriority w:val="99"/>
    <w:semiHidden/>
    <w:unhideWhenUsed/>
    <w:rsid w:val="00A048FD"/>
    <w:rPr>
      <w:rFonts w:ascii="Times New Roman" w:hAnsi="Times New Roman" w:cs="Times New Roman"/>
      <w:sz w:val="24"/>
      <w:szCs w:val="24"/>
    </w:rPr>
  </w:style>
  <w:style w:type="numbering" w:customStyle="1" w:styleId="Listaatual1">
    <w:name w:val="Lista atual1"/>
    <w:uiPriority w:val="99"/>
    <w:rsid w:val="00A048FD"/>
    <w:pPr>
      <w:numPr>
        <w:numId w:val="31"/>
      </w:numPr>
    </w:pPr>
  </w:style>
  <w:style w:type="character" w:customStyle="1" w:styleId="Ttulo4Char">
    <w:name w:val="Título 4 Char"/>
    <w:basedOn w:val="Fontepargpadro"/>
    <w:link w:val="Ttulo4"/>
    <w:uiPriority w:val="9"/>
    <w:rsid w:val="00576FBE"/>
    <w:rPr>
      <w:rFonts w:ascii="Arial" w:eastAsia="Arial" w:hAnsi="Arial" w:cs="Arial"/>
      <w:b/>
      <w:bCs/>
      <w:lang w:val="pt-BR" w:eastAsia="pt-BR" w:bidi="pt-BR"/>
    </w:rPr>
  </w:style>
  <w:style w:type="paragraph" w:styleId="Cabealho">
    <w:name w:val="header"/>
    <w:basedOn w:val="Normal"/>
    <w:link w:val="CabealhoChar"/>
    <w:uiPriority w:val="99"/>
    <w:unhideWhenUsed/>
    <w:rsid w:val="006648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664890"/>
    <w:rPr>
      <w:rFonts w:ascii="Arial" w:eastAsia="Arial" w:hAnsi="Arial" w:cs="Arial"/>
      <w:lang w:val="pt-BR" w:eastAsia="pt-BR" w:bidi="pt-BR"/>
    </w:rPr>
  </w:style>
  <w:style w:type="paragraph" w:styleId="Rodap">
    <w:name w:val="footer"/>
    <w:basedOn w:val="Normal"/>
    <w:link w:val="RodapChar"/>
    <w:uiPriority w:val="99"/>
    <w:unhideWhenUsed/>
    <w:rsid w:val="0066489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664890"/>
    <w:rPr>
      <w:rFonts w:ascii="Arial" w:eastAsia="Arial" w:hAnsi="Arial" w:cs="Arial"/>
      <w:lang w:val="pt-BR" w:eastAsia="pt-BR" w:bidi="pt-BR"/>
    </w:rPr>
  </w:style>
  <w:style w:type="character" w:customStyle="1" w:styleId="MenoPendente5">
    <w:name w:val="Menção Pendente5"/>
    <w:basedOn w:val="Fontepargpadro"/>
    <w:uiPriority w:val="99"/>
    <w:semiHidden/>
    <w:unhideWhenUsed/>
    <w:rsid w:val="00E33288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124731"/>
    <w:rPr>
      <w:b/>
      <w:bCs/>
    </w:rPr>
  </w:style>
  <w:style w:type="character" w:customStyle="1" w:styleId="CorpodetextoChar">
    <w:name w:val="Corpo de texto Char"/>
    <w:basedOn w:val="Fontepargpadro"/>
    <w:link w:val="Corpodetexto"/>
    <w:uiPriority w:val="1"/>
    <w:rsid w:val="00124731"/>
    <w:rPr>
      <w:rFonts w:ascii="Arial" w:eastAsia="Arial" w:hAnsi="Arial" w:cs="Arial"/>
      <w:lang w:val="pt-BR" w:eastAsia="pt-BR" w:bidi="pt-BR"/>
    </w:rPr>
  </w:style>
  <w:style w:type="character" w:customStyle="1" w:styleId="Ttulo2Char">
    <w:name w:val="Título 2 Char"/>
    <w:basedOn w:val="Fontepargpadro"/>
    <w:link w:val="Ttulo2"/>
    <w:uiPriority w:val="1"/>
    <w:rsid w:val="009D5726"/>
    <w:rPr>
      <w:rFonts w:ascii="Times New Roman" w:eastAsia="Times New Roman" w:hAnsi="Times New Roman" w:cs="Times New Roman"/>
      <w:i/>
      <w:sz w:val="26"/>
      <w:szCs w:val="26"/>
      <w:lang w:val="pt-BR" w:eastAsia="pt-BR" w:bidi="pt-BR"/>
    </w:rPr>
  </w:style>
  <w:style w:type="character" w:customStyle="1" w:styleId="MenoPendente6">
    <w:name w:val="Menção Pendente6"/>
    <w:basedOn w:val="Fontepargpadro"/>
    <w:uiPriority w:val="99"/>
    <w:semiHidden/>
    <w:unhideWhenUsed/>
    <w:rsid w:val="00CF5280"/>
    <w:rPr>
      <w:color w:val="605E5C"/>
      <w:shd w:val="clear" w:color="auto" w:fill="E1DFDD"/>
    </w:rPr>
  </w:style>
  <w:style w:type="character" w:customStyle="1" w:styleId="MenoPendente7">
    <w:name w:val="Menção Pendente7"/>
    <w:basedOn w:val="Fontepargpadro"/>
    <w:uiPriority w:val="99"/>
    <w:semiHidden/>
    <w:unhideWhenUsed/>
    <w:rsid w:val="00922E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3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1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04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32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92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64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9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2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68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06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26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B1549-EA12-4935-8139-70CBCD26F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0</Words>
  <Characters>585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grama de Pos Graduação em Ciencias da Saude</dc:creator>
  <cp:lastModifiedBy>Programa de Pos Graduação em Ciencias da Saude</cp:lastModifiedBy>
  <cp:revision>8</cp:revision>
  <cp:lastPrinted>2024-12-09T20:04:00Z</cp:lastPrinted>
  <dcterms:created xsi:type="dcterms:W3CDTF">2025-12-09T19:37:00Z</dcterms:created>
  <dcterms:modified xsi:type="dcterms:W3CDTF">2025-12-12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12-12T00:00:00Z</vt:filetime>
  </property>
  <property fmtid="{D5CDD505-2E9C-101B-9397-08002B2CF9AE}" pid="5" name="GrammarlyDocumentId">
    <vt:lpwstr>a286814d-3526-486e-921c-0b7e137a8746</vt:lpwstr>
  </property>
</Properties>
</file>